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D6619" w14:textId="14C5375C" w:rsidR="00D009AA" w:rsidRPr="00922631" w:rsidRDefault="001901C3" w:rsidP="005D30F4">
      <w:pPr>
        <w:spacing w:before="100" w:beforeAutospacing="1" w:after="100" w:afterAutospacing="1" w:line="300" w:lineRule="atLeast"/>
        <w:outlineLvl w:val="0"/>
        <w:rPr>
          <w:rFonts w:ascii="Segoe UI" w:eastAsia="Times New Roman" w:hAnsi="Segoe UI" w:cs="Segoe UI"/>
          <w:b/>
          <w:bCs/>
          <w:kern w:val="36"/>
          <w:sz w:val="48"/>
          <w:szCs w:val="48"/>
          <w:lang w:eastAsia="en-GB"/>
          <w14:ligatures w14:val="none"/>
        </w:rPr>
      </w:pPr>
      <w:r>
        <w:rPr>
          <w:rFonts w:ascii="Segoe UI" w:eastAsia="Times New Roman" w:hAnsi="Segoe UI" w:cs="Segoe UI"/>
          <w:b/>
          <w:bCs/>
          <w:kern w:val="36"/>
          <w:sz w:val="48"/>
          <w:szCs w:val="48"/>
          <w:lang w:eastAsia="en-GB"/>
          <w14:ligatures w14:val="none"/>
        </w:rPr>
        <w:t xml:space="preserve">              </w:t>
      </w:r>
      <w:r w:rsidR="005D30F4" w:rsidRPr="00922631">
        <w:rPr>
          <w:rFonts w:ascii="Segoe UI" w:eastAsia="Times New Roman" w:hAnsi="Segoe UI" w:cs="Segoe UI"/>
          <w:b/>
          <w:bCs/>
          <w:kern w:val="36"/>
          <w:sz w:val="48"/>
          <w:szCs w:val="48"/>
          <w:lang w:eastAsia="en-GB"/>
          <w14:ligatures w14:val="none"/>
        </w:rPr>
        <w:t>Precious Eghosa Baker</w:t>
      </w:r>
    </w:p>
    <w:p w14:paraId="5B4C4449" w14:textId="3F6E2E1C"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Location:</w:t>
      </w:r>
      <w:r w:rsidRPr="004C24FB">
        <w:rPr>
          <w:rFonts w:ascii="Arial" w:eastAsia="Times New Roman" w:hAnsi="Arial" w:cs="Arial"/>
          <w:kern w:val="0"/>
          <w:sz w:val="24"/>
          <w:szCs w:val="24"/>
          <w:lang w:eastAsia="en-GB"/>
          <w14:ligatures w14:val="none"/>
        </w:rPr>
        <w:t xml:space="preserve"> </w:t>
      </w:r>
      <w:r w:rsidR="004C24FB" w:rsidRPr="004C24FB">
        <w:rPr>
          <w:rFonts w:ascii="Arial" w:eastAsia="Times New Roman" w:hAnsi="Arial" w:cs="Arial"/>
          <w:kern w:val="0"/>
          <w:sz w:val="24"/>
          <w:szCs w:val="24"/>
          <w:lang w:eastAsia="en-GB"/>
          <w14:ligatures w14:val="none"/>
        </w:rPr>
        <w:t xml:space="preserve">Manchester, </w:t>
      </w:r>
      <w:r w:rsidRPr="004C24FB">
        <w:rPr>
          <w:rFonts w:ascii="Arial" w:eastAsia="Times New Roman" w:hAnsi="Arial" w:cs="Arial"/>
          <w:kern w:val="0"/>
          <w:sz w:val="24"/>
          <w:szCs w:val="24"/>
          <w:lang w:eastAsia="en-GB"/>
          <w14:ligatures w14:val="none"/>
        </w:rPr>
        <w:t>United Kingdom</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b/>
          <w:bCs/>
          <w:kern w:val="0"/>
          <w:sz w:val="24"/>
          <w:szCs w:val="24"/>
          <w:lang w:eastAsia="en-GB"/>
          <w14:ligatures w14:val="none"/>
        </w:rPr>
        <w:t>Phone:</w:t>
      </w:r>
      <w:r w:rsidRPr="004C24FB">
        <w:rPr>
          <w:rFonts w:ascii="Arial" w:eastAsia="Times New Roman" w:hAnsi="Arial" w:cs="Arial"/>
          <w:kern w:val="0"/>
          <w:sz w:val="24"/>
          <w:szCs w:val="24"/>
          <w:lang w:eastAsia="en-GB"/>
          <w14:ligatures w14:val="none"/>
        </w:rPr>
        <w:t xml:space="preserve"> 07745 857984 | 07583 613418</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b/>
          <w:bCs/>
          <w:kern w:val="0"/>
          <w:sz w:val="24"/>
          <w:szCs w:val="24"/>
          <w:lang w:eastAsia="en-GB"/>
          <w14:ligatures w14:val="none"/>
        </w:rPr>
        <w:t>Email:</w:t>
      </w:r>
      <w:r w:rsidRPr="004C24FB">
        <w:rPr>
          <w:rFonts w:ascii="Arial" w:eastAsia="Times New Roman" w:hAnsi="Arial" w:cs="Arial"/>
          <w:kern w:val="0"/>
          <w:sz w:val="24"/>
          <w:szCs w:val="24"/>
          <w:lang w:eastAsia="en-GB"/>
          <w14:ligatures w14:val="none"/>
        </w:rPr>
        <w:t xml:space="preserve"> preciousbaker05@gmail.com</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b/>
          <w:bCs/>
          <w:kern w:val="0"/>
          <w:sz w:val="24"/>
          <w:szCs w:val="24"/>
          <w:lang w:eastAsia="en-GB"/>
          <w14:ligatures w14:val="none"/>
        </w:rPr>
        <w:t>LinkedIn:</w:t>
      </w:r>
      <w:r w:rsidRPr="004C24FB">
        <w:rPr>
          <w:rFonts w:ascii="Arial" w:hAnsi="Arial" w:cs="Arial"/>
          <w:sz w:val="24"/>
          <w:szCs w:val="24"/>
          <w:shd w:val="clear" w:color="auto" w:fill="FFFFFF"/>
        </w:rPr>
        <w:t xml:space="preserve"> www.linkedin.com/in/precious-baker-0680756a</w:t>
      </w:r>
    </w:p>
    <w:p w14:paraId="4E6F9219" w14:textId="77777777" w:rsidR="005D30F4" w:rsidRPr="004C24FB" w:rsidRDefault="005D30F4" w:rsidP="004C24FB">
      <w:pPr>
        <w:spacing w:line="276" w:lineRule="auto"/>
        <w:rPr>
          <w:rFonts w:ascii="Arial" w:hAnsi="Arial" w:cs="Arial"/>
          <w:kern w:val="0"/>
          <w:sz w:val="24"/>
          <w:szCs w:val="24"/>
          <w14:ligatures w14:val="none"/>
        </w:rPr>
      </w:pPr>
      <w:r w:rsidRPr="004C24FB">
        <w:rPr>
          <w:rFonts w:ascii="Arial" w:hAnsi="Arial" w:cs="Arial"/>
          <w:b/>
          <w:bCs/>
          <w:sz w:val="24"/>
          <w:szCs w:val="24"/>
        </w:rPr>
        <w:t xml:space="preserve">Professional Summary </w:t>
      </w:r>
    </w:p>
    <w:p w14:paraId="63AD2BAC" w14:textId="319479C5" w:rsidR="004C24FB" w:rsidRPr="004C24FB" w:rsidRDefault="004C24FB" w:rsidP="004C24FB">
      <w:pPr>
        <w:spacing w:line="276" w:lineRule="auto"/>
        <w:rPr>
          <w:rFonts w:ascii="Arial" w:hAnsi="Arial" w:cs="Arial"/>
          <w:sz w:val="24"/>
          <w:szCs w:val="24"/>
          <w:lang w:eastAsia="en-GB"/>
        </w:rPr>
      </w:pPr>
      <w:r w:rsidRPr="004C24FB">
        <w:rPr>
          <w:rFonts w:ascii="Arial" w:hAnsi="Arial" w:cs="Arial"/>
          <w:color w:val="000000"/>
          <w:sz w:val="24"/>
          <w:szCs w:val="24"/>
        </w:rPr>
        <w:t xml:space="preserve">Experienced Agile Delivery Manager, Agile Coach, and Scrum Master with over </w:t>
      </w:r>
      <w:r w:rsidR="003848C3">
        <w:rPr>
          <w:rFonts w:ascii="Arial" w:hAnsi="Arial" w:cs="Arial"/>
          <w:color w:val="000000"/>
          <w:sz w:val="24"/>
          <w:szCs w:val="24"/>
        </w:rPr>
        <w:t>nine</w:t>
      </w:r>
      <w:r w:rsidR="006A4382">
        <w:rPr>
          <w:rFonts w:ascii="Arial" w:hAnsi="Arial" w:cs="Arial"/>
          <w:color w:val="000000"/>
          <w:sz w:val="24"/>
          <w:szCs w:val="24"/>
        </w:rPr>
        <w:t xml:space="preserve"> </w:t>
      </w:r>
      <w:r w:rsidRPr="004C24FB">
        <w:rPr>
          <w:rFonts w:ascii="Arial" w:hAnsi="Arial" w:cs="Arial"/>
          <w:color w:val="000000"/>
          <w:sz w:val="24"/>
          <w:szCs w:val="24"/>
        </w:rPr>
        <w:t>years of success leading delivery across cross-functional teams in product-led and transformation environments</w:t>
      </w:r>
      <w:r w:rsidRPr="003848C3">
        <w:rPr>
          <w:rFonts w:ascii="Arial" w:hAnsi="Arial" w:cs="Arial"/>
          <w:color w:val="000000"/>
          <w:sz w:val="24"/>
          <w:szCs w:val="24"/>
        </w:rPr>
        <w:t>.</w:t>
      </w:r>
      <w:r w:rsidR="003848C3" w:rsidRPr="003848C3">
        <w:rPr>
          <w:rFonts w:ascii="Arial" w:hAnsi="Arial" w:cs="Arial"/>
          <w:color w:val="000000"/>
          <w:sz w:val="24"/>
          <w:szCs w:val="24"/>
        </w:rPr>
        <w:t xml:space="preserve"> </w:t>
      </w:r>
      <w:r w:rsidR="003848C3" w:rsidRPr="003848C3">
        <w:rPr>
          <w:rFonts w:ascii="Arial" w:hAnsi="Arial" w:cs="Arial"/>
          <w:sz w:val="24"/>
          <w:szCs w:val="24"/>
        </w:rPr>
        <w:t xml:space="preserve">Proficient in leveraging a range of AWS services to enhance project delivery, optimise workflow, and drive collaboration among cross-functional teams. </w:t>
      </w:r>
      <w:r w:rsidR="003848C3">
        <w:rPr>
          <w:rFonts w:ascii="Arial" w:hAnsi="Arial" w:cs="Arial"/>
          <w:sz w:val="24"/>
          <w:szCs w:val="24"/>
        </w:rPr>
        <w:t>I am c</w:t>
      </w:r>
      <w:r w:rsidR="003848C3" w:rsidRPr="003848C3">
        <w:rPr>
          <w:rFonts w:ascii="Arial" w:hAnsi="Arial" w:cs="Arial"/>
          <w:sz w:val="24"/>
          <w:szCs w:val="24"/>
        </w:rPr>
        <w:t>ommitted to fostering a culture of continuous improvement and innovative problem-solving</w:t>
      </w:r>
      <w:r w:rsidR="003848C3">
        <w:rPr>
          <w:rFonts w:ascii="Arial" w:hAnsi="Arial" w:cs="Arial"/>
          <w:sz w:val="24"/>
          <w:szCs w:val="24"/>
        </w:rPr>
        <w:t>.</w:t>
      </w:r>
      <w:r w:rsidRPr="004C24FB">
        <w:rPr>
          <w:rFonts w:ascii="Arial" w:hAnsi="Arial" w:cs="Arial"/>
          <w:color w:val="000000"/>
          <w:sz w:val="24"/>
          <w:szCs w:val="24"/>
        </w:rPr>
        <w:t xml:space="preserve"> I specialise in improving flow from idea to implementation using systems thinking, delivery metrics, and continuous improvement practices to increase predictability, remove bottlenecks, and deliver customer value. My background spans Agile delivery leadership, coaching, roadmap alignment, dependency management, and stakeholder engagement across complex platforms, with strong experience in Jira, Confluence, OKR, DORA metrics, and outcome-focused delivery.</w:t>
      </w:r>
    </w:p>
    <w:p w14:paraId="4AAC3814" w14:textId="77777777" w:rsidR="005D30F4" w:rsidRPr="004C24FB" w:rsidRDefault="005D30F4" w:rsidP="004C24FB">
      <w:pPr>
        <w:numPr>
          <w:ilvl w:val="0"/>
          <w:numId w:val="17"/>
        </w:numPr>
        <w:spacing w:line="276" w:lineRule="auto"/>
        <w:rPr>
          <w:rFonts w:ascii="Arial" w:eastAsia="Times New Roman" w:hAnsi="Arial" w:cs="Arial"/>
          <w:sz w:val="24"/>
          <w:szCs w:val="24"/>
        </w:rPr>
      </w:pPr>
      <w:r w:rsidRPr="004C24FB">
        <w:rPr>
          <w:rFonts w:ascii="Arial" w:eastAsia="Times New Roman" w:hAnsi="Arial" w:cs="Arial"/>
          <w:b/>
          <w:bCs/>
          <w:color w:val="000000"/>
          <w:sz w:val="24"/>
          <w:szCs w:val="24"/>
        </w:rPr>
        <w:t>Certifications:</w:t>
      </w:r>
      <w:r w:rsidRPr="004C24FB">
        <w:rPr>
          <w:rFonts w:ascii="Arial" w:eastAsia="Times New Roman" w:hAnsi="Arial" w:cs="Arial"/>
          <w:color w:val="000000"/>
          <w:sz w:val="24"/>
          <w:szCs w:val="24"/>
        </w:rPr>
        <w:t xml:space="preserve"> ICP-ACC, ICP-ENT (Agile Coaching), Lean Portfolio Management, SAFe Scrum Master. </w:t>
      </w:r>
    </w:p>
    <w:p w14:paraId="4BF02185" w14:textId="4B6F266A" w:rsidR="005D30F4" w:rsidRPr="004C24FB" w:rsidRDefault="005D30F4" w:rsidP="004C24FB">
      <w:pPr>
        <w:numPr>
          <w:ilvl w:val="0"/>
          <w:numId w:val="17"/>
        </w:numPr>
        <w:spacing w:line="276" w:lineRule="auto"/>
        <w:rPr>
          <w:rFonts w:ascii="Arial" w:eastAsia="Times New Roman" w:hAnsi="Arial" w:cs="Arial"/>
          <w:sz w:val="24"/>
          <w:szCs w:val="24"/>
        </w:rPr>
      </w:pPr>
      <w:r w:rsidRPr="004C24FB">
        <w:rPr>
          <w:rFonts w:ascii="Arial" w:eastAsia="Times New Roman" w:hAnsi="Arial" w:cs="Arial"/>
          <w:b/>
          <w:bCs/>
          <w:color w:val="000000"/>
          <w:sz w:val="24"/>
          <w:szCs w:val="24"/>
        </w:rPr>
        <w:t>Key Strengths:</w:t>
      </w:r>
      <w:r w:rsidRPr="004C24FB">
        <w:rPr>
          <w:rFonts w:ascii="Arial" w:eastAsia="Times New Roman" w:hAnsi="Arial" w:cs="Arial"/>
          <w:color w:val="000000"/>
          <w:sz w:val="24"/>
          <w:szCs w:val="24"/>
        </w:rPr>
        <w:t xml:space="preserve"> </w:t>
      </w:r>
      <w:r w:rsidR="003848C3">
        <w:rPr>
          <w:rFonts w:ascii="Arial" w:eastAsia="Times New Roman" w:hAnsi="Arial" w:cs="Arial"/>
          <w:color w:val="000000"/>
          <w:sz w:val="24"/>
          <w:szCs w:val="24"/>
        </w:rPr>
        <w:t xml:space="preserve">Jira tool and Confluence, </w:t>
      </w:r>
      <w:r w:rsidRPr="004C24FB">
        <w:rPr>
          <w:rFonts w:ascii="Arial" w:eastAsia="Times New Roman" w:hAnsi="Arial" w:cs="Arial"/>
          <w:color w:val="000000"/>
          <w:sz w:val="24"/>
          <w:szCs w:val="24"/>
        </w:rPr>
        <w:t>Stakeholder engagement, backlog management, resource planning, fostering collaborative, high-performance teams in both co-located</w:t>
      </w:r>
      <w:r w:rsidR="003848C3">
        <w:rPr>
          <w:rFonts w:ascii="Arial" w:eastAsia="Times New Roman" w:hAnsi="Arial" w:cs="Arial"/>
          <w:color w:val="000000"/>
          <w:sz w:val="24"/>
          <w:szCs w:val="24"/>
        </w:rPr>
        <w:t xml:space="preserve"> and </w:t>
      </w:r>
      <w:r w:rsidRPr="004C24FB">
        <w:rPr>
          <w:rFonts w:ascii="Arial" w:eastAsia="Times New Roman" w:hAnsi="Arial" w:cs="Arial"/>
          <w:color w:val="000000"/>
          <w:sz w:val="24"/>
          <w:szCs w:val="24"/>
        </w:rPr>
        <w:t>distributed environments</w:t>
      </w:r>
      <w:r w:rsidR="003848C3">
        <w:rPr>
          <w:rFonts w:ascii="Arial" w:eastAsia="Times New Roman" w:hAnsi="Arial" w:cs="Arial"/>
          <w:color w:val="000000"/>
          <w:sz w:val="24"/>
          <w:szCs w:val="24"/>
        </w:rPr>
        <w:t xml:space="preserve"> and coaching</w:t>
      </w:r>
      <w:r w:rsidRPr="004C24FB">
        <w:rPr>
          <w:rFonts w:ascii="Arial" w:eastAsia="Times New Roman" w:hAnsi="Arial" w:cs="Arial"/>
          <w:color w:val="000000"/>
          <w:sz w:val="24"/>
          <w:szCs w:val="24"/>
        </w:rPr>
        <w:t xml:space="preserve">. </w:t>
      </w:r>
    </w:p>
    <w:p w14:paraId="5642C561" w14:textId="005E8376" w:rsidR="005D30F4" w:rsidRPr="004C24FB" w:rsidRDefault="005D30F4" w:rsidP="004C24FB">
      <w:pPr>
        <w:numPr>
          <w:ilvl w:val="0"/>
          <w:numId w:val="17"/>
        </w:numPr>
        <w:spacing w:line="276" w:lineRule="auto"/>
        <w:rPr>
          <w:rFonts w:ascii="Arial" w:eastAsia="Times New Roman" w:hAnsi="Arial" w:cs="Arial"/>
          <w:sz w:val="24"/>
          <w:szCs w:val="24"/>
        </w:rPr>
      </w:pPr>
      <w:r w:rsidRPr="004C24FB">
        <w:rPr>
          <w:rFonts w:ascii="Arial" w:eastAsia="Times New Roman" w:hAnsi="Arial" w:cs="Arial"/>
          <w:b/>
          <w:bCs/>
          <w:color w:val="000000"/>
          <w:sz w:val="24"/>
          <w:szCs w:val="24"/>
        </w:rPr>
        <w:t>Industry Experience:</w:t>
      </w:r>
      <w:r w:rsidR="003848C3">
        <w:rPr>
          <w:rFonts w:ascii="Arial" w:eastAsia="Times New Roman" w:hAnsi="Arial" w:cs="Arial"/>
          <w:b/>
          <w:bCs/>
          <w:color w:val="000000"/>
          <w:sz w:val="24"/>
          <w:szCs w:val="24"/>
        </w:rPr>
        <w:t xml:space="preserve"> </w:t>
      </w:r>
      <w:r w:rsidR="003848C3" w:rsidRPr="003848C3">
        <w:rPr>
          <w:rFonts w:ascii="Arial" w:eastAsia="Times New Roman" w:hAnsi="Arial" w:cs="Arial"/>
          <w:color w:val="000000"/>
          <w:sz w:val="24"/>
          <w:szCs w:val="24"/>
        </w:rPr>
        <w:t>Agile coach</w:t>
      </w:r>
      <w:r w:rsidR="003848C3">
        <w:rPr>
          <w:rFonts w:ascii="Arial" w:eastAsia="Times New Roman" w:hAnsi="Arial" w:cs="Arial"/>
          <w:b/>
          <w:bCs/>
          <w:color w:val="000000"/>
          <w:sz w:val="24"/>
          <w:szCs w:val="24"/>
        </w:rPr>
        <w:t>,</w:t>
      </w:r>
      <w:r w:rsidRPr="004C24FB">
        <w:rPr>
          <w:rFonts w:ascii="Arial" w:eastAsia="Times New Roman" w:hAnsi="Arial" w:cs="Arial"/>
          <w:color w:val="000000"/>
          <w:sz w:val="24"/>
          <w:szCs w:val="24"/>
        </w:rPr>
        <w:t xml:space="preserve"> Product Owner, Delivery Lead, BI Delivery Manager, and Agile Project Delivery Manager across various sectors, providing strategic direction and overcoming domain-specific challenges</w:t>
      </w:r>
      <w:r w:rsidR="003848C3">
        <w:rPr>
          <w:rFonts w:ascii="Arial" w:eastAsia="Times New Roman" w:hAnsi="Arial" w:cs="Arial"/>
          <w:color w:val="000000"/>
          <w:sz w:val="24"/>
          <w:szCs w:val="24"/>
        </w:rPr>
        <w:t xml:space="preserve">, </w:t>
      </w:r>
      <w:r w:rsidRPr="004C24FB">
        <w:rPr>
          <w:rFonts w:ascii="Arial" w:eastAsia="Times New Roman" w:hAnsi="Arial" w:cs="Arial"/>
          <w:color w:val="000000"/>
          <w:sz w:val="24"/>
          <w:szCs w:val="24"/>
        </w:rPr>
        <w:t xml:space="preserve">particularly within continuous integration and migration projects. </w:t>
      </w:r>
    </w:p>
    <w:p w14:paraId="770CE275" w14:textId="0C96BC94" w:rsidR="005D30F4" w:rsidRPr="004C24FB" w:rsidRDefault="005D30F4" w:rsidP="004C24FB">
      <w:pPr>
        <w:spacing w:line="276" w:lineRule="auto"/>
        <w:rPr>
          <w:rFonts w:ascii="Arial" w:eastAsiaTheme="minorEastAsia" w:hAnsi="Arial" w:cs="Arial"/>
          <w:sz w:val="24"/>
          <w:szCs w:val="24"/>
        </w:rPr>
      </w:pPr>
      <w:r w:rsidRPr="004C24FB">
        <w:rPr>
          <w:rFonts w:ascii="Arial" w:hAnsi="Arial" w:cs="Arial"/>
          <w:color w:val="000000"/>
          <w:sz w:val="24"/>
          <w:szCs w:val="24"/>
        </w:rPr>
        <w:t xml:space="preserve">As a Ways of Working Community Lead, I am adept at establishing, nurturing, and expanding practitioner-driven communities within complex organisations. I excel at fostering connection, facilitating knowledge sharing, and aligning practical approaches across delivery, product, technology, and enabling functions. My leadership style champions evolution through lived practice, peer learning, and tangible evidence, rather than rigid frameworks. </w:t>
      </w:r>
      <w:r w:rsidRPr="004C24FB">
        <w:rPr>
          <w:rFonts w:ascii="Arial" w:eastAsia="Times New Roman" w:hAnsi="Arial" w:cs="Arial"/>
          <w:color w:val="000000"/>
          <w:sz w:val="24"/>
          <w:szCs w:val="24"/>
        </w:rPr>
        <w:t>Skilled in building inclusive, high-trust environments and partnering with transformation delivery leads and coaching teams to reinforce shared principles and language</w:t>
      </w:r>
      <w:r w:rsidR="000B091F" w:rsidRPr="004C24FB">
        <w:rPr>
          <w:rFonts w:ascii="Arial" w:eastAsia="Times New Roman" w:hAnsi="Arial" w:cs="Arial"/>
          <w:color w:val="000000"/>
          <w:sz w:val="24"/>
          <w:szCs w:val="24"/>
        </w:rPr>
        <w:t xml:space="preserve">, </w:t>
      </w:r>
      <w:r w:rsidRPr="004C24FB">
        <w:rPr>
          <w:rFonts w:ascii="Arial" w:hAnsi="Arial" w:cs="Arial"/>
          <w:color w:val="000000"/>
          <w:sz w:val="24"/>
          <w:szCs w:val="24"/>
        </w:rPr>
        <w:t xml:space="preserve">I combine product ownership with servant leadership to cultivate a culture of teamwork and ongoing improvement. Committed to continuous professional development, I stay abreast of the latest Agile practices and actively share insights with peers to enhance coaching effectiveness. </w:t>
      </w:r>
      <w:r w:rsidRPr="004C24FB">
        <w:rPr>
          <w:rFonts w:ascii="Arial" w:hAnsi="Arial" w:cs="Arial"/>
          <w:color w:val="000000"/>
          <w:sz w:val="24"/>
          <w:szCs w:val="24"/>
        </w:rPr>
        <w:lastRenderedPageBreak/>
        <w:t xml:space="preserve">Proficient in leveraging Azure DevOps, Kanban boards, XP, SAFe, and virtual collaboration tools to optimise project delivery. </w:t>
      </w:r>
    </w:p>
    <w:p w14:paraId="178F09B1" w14:textId="71652131" w:rsidR="005D30F4" w:rsidRPr="004C24FB" w:rsidRDefault="005D30F4" w:rsidP="004C24FB">
      <w:pPr>
        <w:spacing w:line="276" w:lineRule="auto"/>
        <w:rPr>
          <w:rFonts w:ascii="Arial" w:hAnsi="Arial" w:cs="Arial"/>
          <w:sz w:val="24"/>
          <w:szCs w:val="24"/>
        </w:rPr>
      </w:pPr>
      <w:r w:rsidRPr="004C24FB">
        <w:rPr>
          <w:rFonts w:ascii="Arial" w:hAnsi="Arial" w:cs="Arial"/>
          <w:color w:val="000000"/>
          <w:sz w:val="24"/>
          <w:szCs w:val="24"/>
        </w:rPr>
        <w:t xml:space="preserve">As an Agile Coach, BI Delivery Manager, and Business Analyst, I bring robust skills in negotiation, upselling, Guidewire implementations, data migration, software delivery management, Salesforce CRM, GDS, payment gateways, stakeholder management, and process optimisation. I am dedicated to delivering impactful solutions that seamlessly bridge business and technology objectives. </w:t>
      </w:r>
    </w:p>
    <w:p w14:paraId="3EF7F477" w14:textId="77777777" w:rsidR="008416E6" w:rsidRPr="004C24FB" w:rsidRDefault="008416E6" w:rsidP="004C24FB">
      <w:pPr>
        <w:spacing w:line="276" w:lineRule="auto"/>
        <w:rPr>
          <w:rFonts w:ascii="Arial" w:hAnsi="Arial" w:cs="Arial"/>
          <w:sz w:val="24"/>
          <w:szCs w:val="24"/>
        </w:rPr>
      </w:pPr>
    </w:p>
    <w:p w14:paraId="65739853" w14:textId="77777777" w:rsidR="005D30F4" w:rsidRPr="002D2122"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Core Competencies</w:t>
      </w:r>
    </w:p>
    <w:p w14:paraId="6CB599B7" w14:textId="77777777" w:rsidR="004C24FB" w:rsidRPr="002D2122" w:rsidRDefault="004C24FB" w:rsidP="004C24FB">
      <w:pPr>
        <w:pStyle w:val="ListParagraph"/>
        <w:numPr>
          <w:ilvl w:val="0"/>
          <w:numId w:val="1"/>
        </w:numPr>
        <w:spacing w:line="276" w:lineRule="auto"/>
        <w:rPr>
          <w:rFonts w:ascii="Arial" w:hAnsi="Arial" w:cs="Arial"/>
          <w:sz w:val="24"/>
          <w:szCs w:val="24"/>
          <w:lang w:eastAsia="en-GB"/>
        </w:rPr>
      </w:pPr>
      <w:r w:rsidRPr="002D2122">
        <w:rPr>
          <w:rFonts w:ascii="Arial" w:hAnsi="Arial" w:cs="Arial"/>
          <w:sz w:val="24"/>
          <w:szCs w:val="24"/>
        </w:rPr>
        <w:t>Agile Delivery Management across Multiple Squads / Tribes</w:t>
      </w:r>
    </w:p>
    <w:p w14:paraId="37C137C0" w14:textId="45AE309F" w:rsidR="002D2122" w:rsidRPr="002D2122" w:rsidRDefault="002D2122" w:rsidP="002D2122">
      <w:pPr>
        <w:pStyle w:val="ListParagraph"/>
        <w:numPr>
          <w:ilvl w:val="0"/>
          <w:numId w:val="1"/>
        </w:numPr>
        <w:rPr>
          <w:rFonts w:ascii="Arial" w:hAnsi="Arial" w:cs="Arial"/>
          <w:sz w:val="24"/>
          <w:szCs w:val="24"/>
        </w:rPr>
      </w:pPr>
      <w:r w:rsidRPr="002D2122">
        <w:rPr>
          <w:rFonts w:ascii="Arial" w:hAnsi="Arial" w:cs="Arial"/>
          <w:sz w:val="24"/>
          <w:szCs w:val="24"/>
        </w:rPr>
        <w:t>Project management methodologies and delivery governance</w:t>
      </w:r>
    </w:p>
    <w:p w14:paraId="23B1F934" w14:textId="7E2E71BD" w:rsidR="0051174F" w:rsidRPr="002D2122" w:rsidRDefault="0051174F" w:rsidP="0051174F">
      <w:pPr>
        <w:pStyle w:val="ListParagraph"/>
        <w:numPr>
          <w:ilvl w:val="0"/>
          <w:numId w:val="1"/>
        </w:numPr>
        <w:rPr>
          <w:rFonts w:ascii="Arial" w:hAnsi="Arial" w:cs="Arial"/>
          <w:sz w:val="24"/>
          <w:szCs w:val="24"/>
        </w:rPr>
      </w:pPr>
      <w:r w:rsidRPr="002D2122">
        <w:rPr>
          <w:rFonts w:ascii="Arial" w:hAnsi="Arial" w:cs="Arial"/>
          <w:sz w:val="24"/>
          <w:szCs w:val="24"/>
        </w:rPr>
        <w:t xml:space="preserve">AWS Services: EC2, S3, RDS, Lambda, CloudFormation, Code Pipeline, CloudWatch  </w:t>
      </w:r>
    </w:p>
    <w:p w14:paraId="44D88FAF" w14:textId="6F50877B" w:rsidR="002D2122" w:rsidRPr="002D2122" w:rsidRDefault="002D2122" w:rsidP="002D2122">
      <w:pPr>
        <w:pStyle w:val="ListParagraph"/>
        <w:numPr>
          <w:ilvl w:val="0"/>
          <w:numId w:val="1"/>
        </w:numPr>
        <w:rPr>
          <w:rFonts w:ascii="Arial" w:hAnsi="Arial" w:cs="Arial"/>
          <w:sz w:val="24"/>
          <w:szCs w:val="24"/>
        </w:rPr>
      </w:pPr>
      <w:r w:rsidRPr="002D2122">
        <w:rPr>
          <w:rFonts w:ascii="Arial" w:hAnsi="Arial" w:cs="Arial"/>
          <w:sz w:val="24"/>
          <w:szCs w:val="24"/>
        </w:rPr>
        <w:t>Guidewire PolicyCenter and ClaimCenter support</w:t>
      </w:r>
    </w:p>
    <w:p w14:paraId="19E94EDB" w14:textId="624FE05F" w:rsidR="0051174F" w:rsidRPr="002D2122" w:rsidRDefault="0051174F" w:rsidP="0051174F">
      <w:pPr>
        <w:pStyle w:val="ListParagraph"/>
        <w:numPr>
          <w:ilvl w:val="0"/>
          <w:numId w:val="1"/>
        </w:numPr>
        <w:rPr>
          <w:rFonts w:ascii="Arial" w:hAnsi="Arial" w:cs="Arial"/>
          <w:sz w:val="24"/>
          <w:szCs w:val="24"/>
        </w:rPr>
      </w:pPr>
      <w:r w:rsidRPr="002D2122">
        <w:rPr>
          <w:rFonts w:ascii="Arial" w:hAnsi="Arial" w:cs="Arial"/>
          <w:sz w:val="24"/>
          <w:szCs w:val="24"/>
        </w:rPr>
        <w:t xml:space="preserve">Continuous Integration and Continuous Deployment (CI/CD) </w:t>
      </w:r>
    </w:p>
    <w:p w14:paraId="0DD6FDCA"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Systems Thinking, Flow Optimisation &amp; Bottleneck Removal</w:t>
      </w:r>
    </w:p>
    <w:p w14:paraId="0BD2EF0D"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Flow Metrics (WIP, Throughput, Cycle Time) &amp; DORA Metrics</w:t>
      </w:r>
    </w:p>
    <w:p w14:paraId="2F3AF499" w14:textId="478CCC94" w:rsidR="002D2122" w:rsidRPr="002D2122" w:rsidRDefault="002D2122" w:rsidP="002D2122">
      <w:pPr>
        <w:pStyle w:val="ListParagraph"/>
        <w:numPr>
          <w:ilvl w:val="0"/>
          <w:numId w:val="1"/>
        </w:numPr>
        <w:rPr>
          <w:rFonts w:ascii="Arial" w:hAnsi="Arial" w:cs="Arial"/>
          <w:sz w:val="24"/>
          <w:szCs w:val="24"/>
        </w:rPr>
      </w:pPr>
      <w:r w:rsidRPr="002D2122">
        <w:rPr>
          <w:rFonts w:ascii="Arial" w:hAnsi="Arial" w:cs="Arial"/>
          <w:sz w:val="24"/>
          <w:szCs w:val="24"/>
        </w:rPr>
        <w:t>Infrastructure programme delivery</w:t>
      </w:r>
    </w:p>
    <w:p w14:paraId="36296FD5"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Outcome-Focused Delivery, OKRs &amp; Business Alignment</w:t>
      </w:r>
    </w:p>
    <w:p w14:paraId="6EB41B5D"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Stakeholder Engagement, Influencing &amp; Leadership Collaboration</w:t>
      </w:r>
    </w:p>
    <w:p w14:paraId="0E8AA896"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Agile Coaching, Delivery Maturity &amp; Continuous Improvement</w:t>
      </w:r>
    </w:p>
    <w:p w14:paraId="7872483F"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Dependency Management, Risk Identification &amp; Mitigation</w:t>
      </w:r>
    </w:p>
    <w:p w14:paraId="534A9D36"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Jira, Confluence, Azure DevOps, Power BI &amp; Atlassian Tooling</w:t>
      </w:r>
    </w:p>
    <w:p w14:paraId="707DF210" w14:textId="77777777" w:rsidR="004C24FB" w:rsidRPr="002D2122" w:rsidRDefault="004C24FB" w:rsidP="004C24FB">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Product Ownership, Backlog Management &amp; Roadmap Planning</w:t>
      </w:r>
    </w:p>
    <w:p w14:paraId="20C95F0E" w14:textId="4B4015ED" w:rsidR="002D2122" w:rsidRPr="002D2122" w:rsidRDefault="004C24FB" w:rsidP="002D2122">
      <w:pPr>
        <w:pStyle w:val="ListParagraph"/>
        <w:numPr>
          <w:ilvl w:val="0"/>
          <w:numId w:val="1"/>
        </w:numPr>
        <w:spacing w:line="276" w:lineRule="auto"/>
        <w:rPr>
          <w:rFonts w:ascii="Arial" w:hAnsi="Arial" w:cs="Arial"/>
          <w:sz w:val="24"/>
          <w:szCs w:val="24"/>
        </w:rPr>
      </w:pPr>
      <w:r w:rsidRPr="002D2122">
        <w:rPr>
          <w:rFonts w:ascii="Arial" w:hAnsi="Arial" w:cs="Arial"/>
          <w:sz w:val="24"/>
          <w:szCs w:val="24"/>
        </w:rPr>
        <w:t>Team Leadership, Facilitation, Mentoring &amp; Relationship Building</w:t>
      </w:r>
    </w:p>
    <w:p w14:paraId="68505900" w14:textId="77777777" w:rsidR="002D2122" w:rsidRPr="002D2122" w:rsidRDefault="002D2122" w:rsidP="002D2122">
      <w:pPr>
        <w:pStyle w:val="ListParagraph"/>
        <w:numPr>
          <w:ilvl w:val="0"/>
          <w:numId w:val="1"/>
        </w:numPr>
        <w:rPr>
          <w:rFonts w:ascii="Arial" w:hAnsi="Arial" w:cs="Arial"/>
          <w:sz w:val="24"/>
          <w:szCs w:val="24"/>
        </w:rPr>
      </w:pPr>
      <w:r w:rsidRPr="002D2122">
        <w:rPr>
          <w:rFonts w:ascii="Arial" w:hAnsi="Arial" w:cs="Arial"/>
          <w:sz w:val="24"/>
          <w:szCs w:val="24"/>
        </w:rPr>
        <w:t>Cloud and hybrid migration coordination (Azure/AWS)</w:t>
      </w:r>
    </w:p>
    <w:p w14:paraId="5E967C8D" w14:textId="36575E29" w:rsidR="002D2122" w:rsidRPr="002D2122" w:rsidRDefault="002D2122" w:rsidP="002D2122">
      <w:pPr>
        <w:pStyle w:val="ListParagraph"/>
        <w:numPr>
          <w:ilvl w:val="0"/>
          <w:numId w:val="1"/>
        </w:numPr>
        <w:rPr>
          <w:rFonts w:ascii="Arial" w:hAnsi="Arial" w:cs="Arial"/>
          <w:sz w:val="24"/>
          <w:szCs w:val="24"/>
        </w:rPr>
      </w:pPr>
      <w:r w:rsidRPr="002D2122">
        <w:rPr>
          <w:rFonts w:ascii="Arial" w:hAnsi="Arial" w:cs="Arial"/>
          <w:sz w:val="24"/>
          <w:szCs w:val="24"/>
        </w:rPr>
        <w:t>Windows Server and Unix/Linux environment knowledge</w:t>
      </w:r>
    </w:p>
    <w:p w14:paraId="6CC9C115"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Professional Experience</w:t>
      </w:r>
    </w:p>
    <w:p w14:paraId="13013E0A" w14:textId="7F5E9A7D" w:rsidR="005D30F4" w:rsidRPr="004C24FB" w:rsidRDefault="003848C3"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Pr>
          <w:rFonts w:ascii="Arial" w:eastAsia="Times New Roman" w:hAnsi="Arial" w:cs="Arial"/>
          <w:b/>
          <w:bCs/>
          <w:kern w:val="0"/>
          <w:sz w:val="24"/>
          <w:szCs w:val="24"/>
          <w:lang w:eastAsia="en-GB"/>
          <w14:ligatures w14:val="none"/>
        </w:rPr>
        <w:t>Scrum master</w:t>
      </w:r>
      <w:r w:rsidR="005D30F4" w:rsidRPr="004C24FB">
        <w:rPr>
          <w:rFonts w:ascii="Arial" w:eastAsia="Times New Roman" w:hAnsi="Arial" w:cs="Arial"/>
          <w:b/>
          <w:bCs/>
          <w:kern w:val="0"/>
          <w:sz w:val="24"/>
          <w:szCs w:val="24"/>
          <w:lang w:eastAsia="en-GB"/>
          <w14:ligatures w14:val="none"/>
        </w:rPr>
        <w:t xml:space="preserve"> /</w:t>
      </w:r>
      <w:r>
        <w:rPr>
          <w:rFonts w:ascii="Arial" w:eastAsia="Times New Roman" w:hAnsi="Arial" w:cs="Arial"/>
          <w:b/>
          <w:bCs/>
          <w:kern w:val="0"/>
          <w:sz w:val="24"/>
          <w:szCs w:val="24"/>
          <w:lang w:eastAsia="en-GB"/>
          <w14:ligatures w14:val="none"/>
        </w:rPr>
        <w:t xml:space="preserve">Agile </w:t>
      </w:r>
      <w:r w:rsidR="002D2122">
        <w:rPr>
          <w:rFonts w:ascii="Arial" w:eastAsia="Times New Roman" w:hAnsi="Arial" w:cs="Arial"/>
          <w:b/>
          <w:bCs/>
          <w:kern w:val="0"/>
          <w:sz w:val="24"/>
          <w:szCs w:val="24"/>
          <w:lang w:eastAsia="en-GB"/>
          <w14:ligatures w14:val="none"/>
        </w:rPr>
        <w:t xml:space="preserve">Project </w:t>
      </w:r>
      <w:r w:rsidR="005D30F4" w:rsidRPr="004C24FB">
        <w:rPr>
          <w:rFonts w:ascii="Arial" w:eastAsia="Times New Roman" w:hAnsi="Arial" w:cs="Arial"/>
          <w:b/>
          <w:bCs/>
          <w:kern w:val="0"/>
          <w:sz w:val="24"/>
          <w:szCs w:val="24"/>
          <w:lang w:eastAsia="en-GB"/>
          <w14:ligatures w14:val="none"/>
        </w:rPr>
        <w:t>Delivery</w:t>
      </w:r>
      <w:r w:rsidR="004C24FB" w:rsidRPr="004C24FB">
        <w:rPr>
          <w:rFonts w:ascii="Arial" w:eastAsia="Times New Roman" w:hAnsi="Arial" w:cs="Arial"/>
          <w:b/>
          <w:bCs/>
          <w:kern w:val="0"/>
          <w:sz w:val="24"/>
          <w:szCs w:val="24"/>
          <w:lang w:eastAsia="en-GB"/>
          <w14:ligatures w14:val="none"/>
        </w:rPr>
        <w:t xml:space="preserve"> </w:t>
      </w:r>
      <w:r w:rsidR="00B926EB">
        <w:rPr>
          <w:rFonts w:ascii="Arial" w:eastAsia="Times New Roman" w:hAnsi="Arial" w:cs="Arial"/>
          <w:b/>
          <w:bCs/>
          <w:kern w:val="0"/>
          <w:sz w:val="24"/>
          <w:szCs w:val="24"/>
          <w:lang w:eastAsia="en-GB"/>
          <w14:ligatures w14:val="none"/>
        </w:rPr>
        <w:t xml:space="preserve">Lead </w:t>
      </w:r>
      <w:r>
        <w:rPr>
          <w:rFonts w:ascii="Arial" w:eastAsia="Times New Roman" w:hAnsi="Arial" w:cs="Arial"/>
          <w:b/>
          <w:bCs/>
          <w:kern w:val="0"/>
          <w:sz w:val="24"/>
          <w:szCs w:val="24"/>
          <w:lang w:eastAsia="en-GB"/>
          <w14:ligatures w14:val="none"/>
        </w:rPr>
        <w:t xml:space="preserve">and coach </w:t>
      </w:r>
      <w:r w:rsidR="005D30F4" w:rsidRPr="004C24FB">
        <w:rPr>
          <w:rFonts w:ascii="Arial" w:eastAsia="Times New Roman" w:hAnsi="Arial" w:cs="Arial"/>
          <w:b/>
          <w:bCs/>
          <w:kern w:val="0"/>
          <w:sz w:val="24"/>
          <w:szCs w:val="24"/>
          <w:lang w:eastAsia="en-GB"/>
          <w14:ligatures w14:val="none"/>
        </w:rPr>
        <w:t>(Hybrid Contract)</w:t>
      </w:r>
    </w:p>
    <w:p w14:paraId="31B5BF67" w14:textId="39CBE82A"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Maximus UK, Leicester</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 xml:space="preserve">Sep 2023 – </w:t>
      </w:r>
      <w:r w:rsidR="004C24FB" w:rsidRPr="004C24FB">
        <w:rPr>
          <w:rFonts w:ascii="Arial" w:eastAsia="Times New Roman" w:hAnsi="Arial" w:cs="Arial"/>
          <w:i/>
          <w:iCs/>
          <w:kern w:val="0"/>
          <w:sz w:val="24"/>
          <w:szCs w:val="24"/>
          <w:lang w:eastAsia="en-GB"/>
          <w14:ligatures w14:val="none"/>
        </w:rPr>
        <w:t>May 2026</w:t>
      </w:r>
    </w:p>
    <w:p w14:paraId="16794518" w14:textId="77777777" w:rsidR="0051174F" w:rsidRPr="002D2122" w:rsidRDefault="0051174F" w:rsidP="0051174F">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Utilised CloudFormation for infrastructure as code, streamlining resource management and deployment processes.</w:t>
      </w:r>
    </w:p>
    <w:p w14:paraId="1DBD5F36" w14:textId="62F75CA1" w:rsidR="0051174F" w:rsidRPr="002D2122" w:rsidRDefault="0051174F" w:rsidP="0051174F">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Leveraged CloudWatch and X-Ray for monitoring application performance and optimising system reliability</w:t>
      </w:r>
    </w:p>
    <w:p w14:paraId="1533E826" w14:textId="6AA7C903" w:rsidR="002D2122" w:rsidRPr="002D2122" w:rsidRDefault="002D2122" w:rsidP="002D2122">
      <w:pPr>
        <w:pStyle w:val="ListParagraph"/>
        <w:numPr>
          <w:ilvl w:val="0"/>
          <w:numId w:val="2"/>
        </w:numPr>
        <w:rPr>
          <w:rFonts w:ascii="Arial" w:hAnsi="Arial" w:cs="Arial"/>
          <w:sz w:val="24"/>
          <w:szCs w:val="24"/>
        </w:rPr>
      </w:pPr>
      <w:r w:rsidRPr="002D2122">
        <w:rPr>
          <w:rFonts w:ascii="Arial" w:hAnsi="Arial" w:cs="Arial"/>
          <w:sz w:val="24"/>
          <w:szCs w:val="24"/>
        </w:rPr>
        <w:t>Led end-to-end delivery of infrastructure or transformation projects across multiple environments, ensuring alignment with business objectives, timelines, and quality standards.</w:t>
      </w:r>
    </w:p>
    <w:p w14:paraId="7EDBCD32" w14:textId="162A21DC" w:rsidR="002D2122" w:rsidRPr="002D2122" w:rsidRDefault="002D2122" w:rsidP="002D2122">
      <w:pPr>
        <w:pStyle w:val="ListParagraph"/>
        <w:numPr>
          <w:ilvl w:val="0"/>
          <w:numId w:val="2"/>
        </w:numPr>
        <w:rPr>
          <w:rFonts w:ascii="Arial" w:hAnsi="Arial" w:cs="Arial"/>
          <w:sz w:val="24"/>
          <w:szCs w:val="24"/>
        </w:rPr>
      </w:pPr>
      <w:r w:rsidRPr="002D2122">
        <w:rPr>
          <w:rFonts w:ascii="Arial" w:hAnsi="Arial" w:cs="Arial"/>
          <w:sz w:val="24"/>
          <w:szCs w:val="24"/>
        </w:rPr>
        <w:lastRenderedPageBreak/>
        <w:t xml:space="preserve">Coordinated infrastructure setup, upgrade, or migration initiatives across on-premises, </w:t>
      </w:r>
    </w:p>
    <w:p w14:paraId="2705409B" w14:textId="4A93A8BE" w:rsidR="004C24FB" w:rsidRPr="002D2122" w:rsidRDefault="004C24FB" w:rsidP="0051174F">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Applied systems thinking to identify dependencies, delivery constraints, and bottlenecks, improving transparency, predictability, and team effectiveness.</w:t>
      </w:r>
    </w:p>
    <w:p w14:paraId="0F8C4C5C" w14:textId="77777777" w:rsidR="004C24FB" w:rsidRPr="002D2122" w:rsidRDefault="004C24FB" w:rsidP="004C24FB">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Used delivery metrics including DORA indicators and flow-based insights to guide continuous improvement and strengthen decision-making.</w:t>
      </w:r>
    </w:p>
    <w:p w14:paraId="6D9E531A" w14:textId="61E38C32" w:rsidR="0051174F" w:rsidRPr="002D2122" w:rsidRDefault="0051174F" w:rsidP="0051174F">
      <w:pPr>
        <w:pStyle w:val="ListParagraph"/>
        <w:numPr>
          <w:ilvl w:val="0"/>
          <w:numId w:val="2"/>
        </w:numPr>
        <w:rPr>
          <w:rFonts w:ascii="Arial" w:hAnsi="Arial" w:cs="Arial"/>
          <w:sz w:val="24"/>
          <w:szCs w:val="24"/>
        </w:rPr>
      </w:pPr>
      <w:r w:rsidRPr="002D2122">
        <w:rPr>
          <w:rFonts w:ascii="Arial" w:hAnsi="Arial" w:cs="Arial"/>
          <w:sz w:val="24"/>
          <w:szCs w:val="24"/>
        </w:rPr>
        <w:t>Collaborated with stakeholders using Chime for effective communication and project updates.</w:t>
      </w:r>
    </w:p>
    <w:p w14:paraId="145A14EE" w14:textId="77777777" w:rsidR="004C24FB" w:rsidRPr="002D2122" w:rsidRDefault="004C24FB" w:rsidP="004C24FB">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Partnered closely with product, engineering, and delivery stakeholders to align priorities, roadmaps, and delivery activity with customer and organisational goals.</w:t>
      </w:r>
    </w:p>
    <w:p w14:paraId="5EE1A814" w14:textId="77777777" w:rsidR="004C24FB" w:rsidRPr="002D2122" w:rsidRDefault="004C24FB" w:rsidP="004C24FB">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Coached teams and practitioners on Agile ways of working, delivery maturity, and continuous learning through workshops, communities of practice, and hands-on support.</w:t>
      </w:r>
    </w:p>
    <w:p w14:paraId="11F9FB42" w14:textId="77777777" w:rsidR="004C24FB" w:rsidRPr="002D2122" w:rsidRDefault="004C24FB" w:rsidP="004C24FB">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Managed delivery roadmaps, milestone tracking, and resource allocation across concurrent initiatives while proactively removing impediments and delivery risks.</w:t>
      </w:r>
    </w:p>
    <w:p w14:paraId="3E28CD59" w14:textId="77777777" w:rsidR="004C24FB" w:rsidRPr="002D2122" w:rsidRDefault="004C24FB" w:rsidP="004C24FB">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Strengthened stakeholder communication and cross-functional collaboration, ensuring teams remained focused on outcomes rather than process overhead.</w:t>
      </w:r>
    </w:p>
    <w:p w14:paraId="3E5A95EA" w14:textId="77777777" w:rsidR="004C24FB" w:rsidRPr="002D2122" w:rsidRDefault="004C24FB" w:rsidP="004C24FB">
      <w:pPr>
        <w:pStyle w:val="ListParagraph"/>
        <w:numPr>
          <w:ilvl w:val="0"/>
          <w:numId w:val="2"/>
        </w:numPr>
        <w:spacing w:line="276" w:lineRule="auto"/>
        <w:rPr>
          <w:rFonts w:ascii="Arial" w:hAnsi="Arial" w:cs="Arial"/>
          <w:sz w:val="24"/>
          <w:szCs w:val="24"/>
        </w:rPr>
      </w:pPr>
      <w:r w:rsidRPr="002D2122">
        <w:rPr>
          <w:rFonts w:ascii="Arial" w:hAnsi="Arial" w:cs="Arial"/>
          <w:sz w:val="24"/>
          <w:szCs w:val="24"/>
        </w:rPr>
        <w:t>Supported data and reporting initiatives using Power BI and modern data platforms, contributing to improved visibility, evidence-based planning, and delivery governance.</w:t>
      </w:r>
    </w:p>
    <w:p w14:paraId="1E453E82"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Agile Change Delivery Manager / Coach / Facilitator (Contract)</w:t>
      </w:r>
    </w:p>
    <w:p w14:paraId="617BD36C"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YARA International, Norway</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Mar 2023 – Sep 2023</w:t>
      </w:r>
    </w:p>
    <w:p w14:paraId="514B5B6A" w14:textId="77777777" w:rsidR="004C24FB" w:rsidRPr="004C24FB" w:rsidRDefault="004C24FB" w:rsidP="004C24FB">
      <w:pPr>
        <w:pStyle w:val="ListParagraph"/>
        <w:numPr>
          <w:ilvl w:val="0"/>
          <w:numId w:val="3"/>
        </w:numPr>
        <w:spacing w:line="276" w:lineRule="auto"/>
        <w:rPr>
          <w:rFonts w:ascii="Arial" w:hAnsi="Arial" w:cs="Arial"/>
          <w:sz w:val="24"/>
          <w:szCs w:val="24"/>
          <w:lang w:eastAsia="en-GB"/>
        </w:rPr>
      </w:pPr>
      <w:r w:rsidRPr="004C24FB">
        <w:rPr>
          <w:rFonts w:ascii="Arial" w:hAnsi="Arial" w:cs="Arial"/>
          <w:sz w:val="24"/>
          <w:szCs w:val="24"/>
        </w:rPr>
        <w:t>Managed delivery planning, release coordination, and OKR alignment across multiple Agile teams in a complex, product-focused environment.</w:t>
      </w:r>
    </w:p>
    <w:p w14:paraId="52FEE472" w14:textId="77777777" w:rsidR="004C24FB" w:rsidRPr="004C24FB" w:rsidRDefault="004C24FB" w:rsidP="004C24FB">
      <w:pPr>
        <w:pStyle w:val="ListParagraph"/>
        <w:numPr>
          <w:ilvl w:val="0"/>
          <w:numId w:val="3"/>
        </w:numPr>
        <w:spacing w:line="276" w:lineRule="auto"/>
        <w:rPr>
          <w:rFonts w:ascii="Arial" w:hAnsi="Arial" w:cs="Arial"/>
          <w:sz w:val="24"/>
          <w:szCs w:val="24"/>
        </w:rPr>
      </w:pPr>
      <w:r w:rsidRPr="004C24FB">
        <w:rPr>
          <w:rFonts w:ascii="Arial" w:hAnsi="Arial" w:cs="Arial"/>
          <w:sz w:val="24"/>
          <w:szCs w:val="24"/>
        </w:rPr>
        <w:t>Used DORA metrics and delivery insights to improve predictability, highlight constraints, and support data-driven continuous improvement.</w:t>
      </w:r>
    </w:p>
    <w:p w14:paraId="178EDBAF" w14:textId="77777777" w:rsidR="004C24FB" w:rsidRDefault="004C24FB" w:rsidP="004C24FB">
      <w:pPr>
        <w:pStyle w:val="ListParagraph"/>
        <w:numPr>
          <w:ilvl w:val="0"/>
          <w:numId w:val="3"/>
        </w:numPr>
        <w:spacing w:line="276" w:lineRule="auto"/>
        <w:rPr>
          <w:rFonts w:ascii="Arial" w:hAnsi="Arial" w:cs="Arial"/>
          <w:sz w:val="24"/>
          <w:szCs w:val="24"/>
        </w:rPr>
      </w:pPr>
      <w:r w:rsidRPr="004C24FB">
        <w:rPr>
          <w:rFonts w:ascii="Arial" w:hAnsi="Arial" w:cs="Arial"/>
          <w:sz w:val="24"/>
          <w:szCs w:val="24"/>
        </w:rPr>
        <w:t>Coached teams and delivery leaders on Agile practices, helping increase delivery maturity, collaboration, and outcome focus.</w:t>
      </w:r>
    </w:p>
    <w:p w14:paraId="2A8597A0" w14:textId="77777777" w:rsidR="0051174F" w:rsidRDefault="0051174F" w:rsidP="0051174F">
      <w:pPr>
        <w:pStyle w:val="ListParagraph"/>
        <w:numPr>
          <w:ilvl w:val="0"/>
          <w:numId w:val="3"/>
        </w:numPr>
      </w:pPr>
      <w:r>
        <w:t>Integrated additional AWS services, such as RDS for database management and API Gateway for API development.</w:t>
      </w:r>
    </w:p>
    <w:p w14:paraId="6216A872" w14:textId="718C9B9A" w:rsidR="0051174F" w:rsidRPr="0051174F" w:rsidRDefault="0051174F" w:rsidP="0051174F">
      <w:pPr>
        <w:pStyle w:val="ListParagraph"/>
        <w:numPr>
          <w:ilvl w:val="0"/>
          <w:numId w:val="3"/>
        </w:numPr>
        <w:rPr>
          <w:rFonts w:ascii="Arial" w:hAnsi="Arial" w:cs="Arial"/>
          <w:sz w:val="24"/>
          <w:szCs w:val="24"/>
        </w:rPr>
      </w:pPr>
      <w:r w:rsidRPr="0051174F">
        <w:rPr>
          <w:rFonts w:ascii="Arial" w:hAnsi="Arial" w:cs="Arial"/>
          <w:sz w:val="24"/>
          <w:szCs w:val="24"/>
        </w:rPr>
        <w:t>Enhanced data-driven decision-making using QuickSight dashboards and reports.</w:t>
      </w:r>
    </w:p>
    <w:p w14:paraId="5E8E7C20" w14:textId="77777777" w:rsidR="004C24FB" w:rsidRPr="004C24FB" w:rsidRDefault="004C24FB" w:rsidP="004C24FB">
      <w:pPr>
        <w:pStyle w:val="ListParagraph"/>
        <w:numPr>
          <w:ilvl w:val="0"/>
          <w:numId w:val="3"/>
        </w:numPr>
        <w:spacing w:line="276" w:lineRule="auto"/>
        <w:rPr>
          <w:rFonts w:ascii="Arial" w:hAnsi="Arial" w:cs="Arial"/>
          <w:sz w:val="24"/>
          <w:szCs w:val="24"/>
        </w:rPr>
      </w:pPr>
      <w:r w:rsidRPr="004C24FB">
        <w:rPr>
          <w:rFonts w:ascii="Arial" w:hAnsi="Arial" w:cs="Arial"/>
          <w:sz w:val="24"/>
          <w:szCs w:val="24"/>
        </w:rPr>
        <w:t>Oversaw Jira, Confluence, and Azure DevOps tooling, including integration initiatives and board configuration to support effective flow management.</w:t>
      </w:r>
    </w:p>
    <w:p w14:paraId="1B3CB045" w14:textId="77777777" w:rsidR="004C24FB" w:rsidRPr="004C24FB" w:rsidRDefault="004C24FB" w:rsidP="004C24FB">
      <w:pPr>
        <w:pStyle w:val="ListParagraph"/>
        <w:numPr>
          <w:ilvl w:val="0"/>
          <w:numId w:val="3"/>
        </w:numPr>
        <w:spacing w:line="276" w:lineRule="auto"/>
        <w:rPr>
          <w:rFonts w:ascii="Arial" w:hAnsi="Arial" w:cs="Arial"/>
          <w:sz w:val="24"/>
          <w:szCs w:val="24"/>
        </w:rPr>
      </w:pPr>
      <w:r w:rsidRPr="004C24FB">
        <w:rPr>
          <w:rFonts w:ascii="Arial" w:hAnsi="Arial" w:cs="Arial"/>
          <w:sz w:val="24"/>
          <w:szCs w:val="24"/>
        </w:rPr>
        <w:t>Partnered with product owners, engineers, and stakeholders to prioritise work, resolve blockers, and keep delivery aligned with strategic goals.</w:t>
      </w:r>
    </w:p>
    <w:p w14:paraId="0242F5FA" w14:textId="77777777" w:rsidR="004C24FB" w:rsidRPr="004C24FB" w:rsidRDefault="004C24FB" w:rsidP="004C24FB">
      <w:pPr>
        <w:pStyle w:val="ListParagraph"/>
        <w:numPr>
          <w:ilvl w:val="0"/>
          <w:numId w:val="3"/>
        </w:numPr>
        <w:spacing w:line="276" w:lineRule="auto"/>
        <w:rPr>
          <w:rFonts w:ascii="Arial" w:hAnsi="Arial" w:cs="Arial"/>
          <w:sz w:val="24"/>
          <w:szCs w:val="24"/>
        </w:rPr>
      </w:pPr>
      <w:r w:rsidRPr="004C24FB">
        <w:rPr>
          <w:rFonts w:ascii="Arial" w:hAnsi="Arial" w:cs="Arial"/>
          <w:sz w:val="24"/>
          <w:szCs w:val="24"/>
        </w:rPr>
        <w:t>Led change delivery for complex and high-risk products while fostering a collaborative, low-ego environment focused on improvement and results.</w:t>
      </w:r>
    </w:p>
    <w:p w14:paraId="737ED7FE"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lastRenderedPageBreak/>
        <w:t>Senior Scrum Master / Agile Delivery Lead (Hybrid Consultant Contract)</w:t>
      </w:r>
    </w:p>
    <w:p w14:paraId="6431228F"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Jaguar Land Rover / North Highland, Manchester</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Sep 2022 – Mar 2023</w:t>
      </w:r>
    </w:p>
    <w:p w14:paraId="4C07A862" w14:textId="77777777" w:rsidR="005D30F4" w:rsidRPr="004C24FB" w:rsidRDefault="005D30F4" w:rsidP="004C24FB">
      <w:pPr>
        <w:numPr>
          <w:ilvl w:val="0"/>
          <w:numId w:val="4"/>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Facilitated all Scrum ceremonies, PI planning, and Agile coaching for cross-functional teams.</w:t>
      </w:r>
    </w:p>
    <w:p w14:paraId="5CD388AC" w14:textId="77777777" w:rsidR="005D30F4" w:rsidRPr="004C24FB" w:rsidRDefault="005D30F4" w:rsidP="004C24FB">
      <w:pPr>
        <w:numPr>
          <w:ilvl w:val="0"/>
          <w:numId w:val="4"/>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Drove capacity planning, impediment removal, and stakeholder engagement.</w:t>
      </w:r>
    </w:p>
    <w:p w14:paraId="3A2F1CDB" w14:textId="3D3411F3" w:rsidR="005D30F4" w:rsidRPr="004C24FB" w:rsidRDefault="005D30F4" w:rsidP="004C24FB">
      <w:pPr>
        <w:numPr>
          <w:ilvl w:val="0"/>
          <w:numId w:val="4"/>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Supported DevOps (DORA) and automated testing implementation and led quarterly program increment planning.</w:t>
      </w:r>
    </w:p>
    <w:p w14:paraId="3C72C664"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Facilitated Scrum events, including Sprint Planning, Daily Scrums, Reviews, Retrospectives, and PI Planning.</w:t>
      </w:r>
    </w:p>
    <w:p w14:paraId="1A31B316"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Coached the team on Agile practices.</w:t>
      </w:r>
    </w:p>
    <w:p w14:paraId="7FB014C7"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Identified and escalated issues quickly via Scrum of Scrums.</w:t>
      </w:r>
    </w:p>
    <w:p w14:paraId="211A0291"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Fostered a safe, trusting environment for issue resolution.</w:t>
      </w:r>
    </w:p>
    <w:p w14:paraId="7DE13A48"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Conducted ongoing capacity planning to align resources with delivery goals.</w:t>
      </w:r>
    </w:p>
    <w:p w14:paraId="4485D28B"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Removed impediments for a high-performing, cross-functional team.</w:t>
      </w:r>
    </w:p>
    <w:p w14:paraId="5CEAF809"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Supported automated testing and DevOps implementation.</w:t>
      </w:r>
    </w:p>
    <w:p w14:paraId="00B95ED7"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Built strong relationships with key stakeholders.</w:t>
      </w:r>
    </w:p>
    <w:p w14:paraId="62780478" w14:textId="77777777" w:rsidR="005D30F4" w:rsidRPr="004C24FB" w:rsidRDefault="005D30F4" w:rsidP="004C24FB">
      <w:pPr>
        <w:pStyle w:val="ListParagraph"/>
        <w:numPr>
          <w:ilvl w:val="0"/>
          <w:numId w:val="4"/>
        </w:numPr>
        <w:spacing w:line="276" w:lineRule="auto"/>
        <w:rPr>
          <w:rStyle w:val="span"/>
          <w:rFonts w:ascii="Arial" w:eastAsia="Arial" w:hAnsi="Arial" w:cs="Arial"/>
        </w:rPr>
      </w:pPr>
      <w:r w:rsidRPr="004C24FB">
        <w:rPr>
          <w:rStyle w:val="span"/>
          <w:rFonts w:ascii="Arial" w:eastAsia="Arial" w:hAnsi="Arial" w:cs="Arial"/>
        </w:rPr>
        <w:t>Individually coached team members and shared improvements across teams.</w:t>
      </w:r>
    </w:p>
    <w:p w14:paraId="3150496F" w14:textId="77777777" w:rsidR="005D30F4" w:rsidRPr="004C24FB" w:rsidRDefault="005D30F4" w:rsidP="004C24FB">
      <w:pPr>
        <w:pStyle w:val="ListParagraph"/>
        <w:numPr>
          <w:ilvl w:val="0"/>
          <w:numId w:val="4"/>
        </w:numPr>
        <w:spacing w:line="276" w:lineRule="auto"/>
        <w:rPr>
          <w:rFonts w:ascii="Arial" w:eastAsia="Arial" w:hAnsi="Arial" w:cs="Arial"/>
          <w:sz w:val="24"/>
          <w:szCs w:val="24"/>
        </w:rPr>
      </w:pPr>
      <w:r w:rsidRPr="004C24FB">
        <w:rPr>
          <w:rStyle w:val="span"/>
          <w:rFonts w:ascii="Arial" w:eastAsia="Arial" w:hAnsi="Arial" w:cs="Arial"/>
        </w:rPr>
        <w:t>Led quarterly PI Planning meetings, ensuring effective time management and task completion.</w:t>
      </w:r>
    </w:p>
    <w:p w14:paraId="701E0475" w14:textId="7F9AFD95"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Agile Tools Specialist / Project Manager / Coach (Contract)</w:t>
      </w:r>
    </w:p>
    <w:p w14:paraId="4A9DF43D"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YARA International, Norway</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Jun 2022 – Sep 2022</w:t>
      </w:r>
    </w:p>
    <w:p w14:paraId="28AFAC31" w14:textId="77777777" w:rsidR="005D30F4" w:rsidRPr="004C24FB" w:rsidRDefault="005D30F4" w:rsidP="004C24FB">
      <w:pPr>
        <w:numPr>
          <w:ilvl w:val="0"/>
          <w:numId w:val="5"/>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Managed Atlassian and Azure DevOps tools, supporting global teams and software integrations.</w:t>
      </w:r>
    </w:p>
    <w:p w14:paraId="766D9A15" w14:textId="20B2E8F9" w:rsidR="005D30F4" w:rsidRPr="004C24FB" w:rsidRDefault="005D30F4" w:rsidP="004C24FB">
      <w:pPr>
        <w:numPr>
          <w:ilvl w:val="0"/>
          <w:numId w:val="5"/>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 xml:space="preserve">Led migration from Jira to Azure, coached multiple </w:t>
      </w:r>
      <w:r w:rsidR="004C24FB" w:rsidRPr="004C24FB">
        <w:rPr>
          <w:rFonts w:ascii="Arial" w:eastAsia="Times New Roman" w:hAnsi="Arial" w:cs="Arial"/>
          <w:kern w:val="0"/>
          <w:sz w:val="24"/>
          <w:szCs w:val="24"/>
          <w:lang w:eastAsia="en-GB"/>
          <w14:ligatures w14:val="none"/>
        </w:rPr>
        <w:t>Scrum</w:t>
      </w:r>
      <w:r w:rsidRPr="004C24FB">
        <w:rPr>
          <w:rFonts w:ascii="Arial" w:eastAsia="Times New Roman" w:hAnsi="Arial" w:cs="Arial"/>
          <w:kern w:val="0"/>
          <w:sz w:val="24"/>
          <w:szCs w:val="24"/>
          <w:lang w:eastAsia="en-GB"/>
          <w14:ligatures w14:val="none"/>
        </w:rPr>
        <w:t xml:space="preserve"> teams, and resolved Agile tool issues.</w:t>
      </w:r>
    </w:p>
    <w:p w14:paraId="65BD0001"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Coached multiple Scrum teams in Agile methodologies and principles.</w:t>
      </w:r>
    </w:p>
    <w:p w14:paraId="1EB60141"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Managed Atlassian tool instances for developers and global teams.</w:t>
      </w:r>
    </w:p>
    <w:p w14:paraId="475ADAC0"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Assisted with software integration from Jira to ServiceNow using Exalate and migration from Jira to Azure.</w:t>
      </w:r>
    </w:p>
    <w:p w14:paraId="2068FA05" w14:textId="443D3B32" w:rsidR="005D30F4" w:rsidRPr="004C24FB" w:rsidRDefault="005D30F4" w:rsidP="004C24FB">
      <w:pPr>
        <w:numPr>
          <w:ilvl w:val="0"/>
          <w:numId w:val="5"/>
        </w:numPr>
        <w:spacing w:line="276" w:lineRule="auto"/>
        <w:rPr>
          <w:rFonts w:ascii="Arial" w:eastAsia="Times New Roman" w:hAnsi="Arial" w:cs="Arial"/>
          <w:sz w:val="24"/>
          <w:szCs w:val="24"/>
        </w:rPr>
      </w:pPr>
      <w:r w:rsidRPr="004C24FB">
        <w:rPr>
          <w:rFonts w:ascii="Arial" w:eastAsia="Times New Roman" w:hAnsi="Arial" w:cs="Arial"/>
          <w:sz w:val="24"/>
          <w:szCs w:val="24"/>
        </w:rPr>
        <w:t>Established, curated and sustained the Ways of Working community across roles, value streams, platforms and enabling functions.</w:t>
      </w:r>
    </w:p>
    <w:p w14:paraId="764C51A7" w14:textId="77777777" w:rsidR="005D30F4" w:rsidRPr="004C24FB" w:rsidRDefault="005D30F4" w:rsidP="004C24FB">
      <w:pPr>
        <w:numPr>
          <w:ilvl w:val="0"/>
          <w:numId w:val="5"/>
        </w:numPr>
        <w:spacing w:line="276" w:lineRule="auto"/>
        <w:rPr>
          <w:rFonts w:ascii="Arial" w:eastAsia="Times New Roman" w:hAnsi="Arial" w:cs="Arial"/>
          <w:sz w:val="24"/>
          <w:szCs w:val="24"/>
        </w:rPr>
      </w:pPr>
      <w:r w:rsidRPr="004C24FB">
        <w:rPr>
          <w:rFonts w:ascii="Arial" w:eastAsia="Times New Roman" w:hAnsi="Arial" w:cs="Arial"/>
          <w:sz w:val="24"/>
          <w:szCs w:val="24"/>
        </w:rPr>
        <w:t>Designed and facilitated community forums, learning events, and practitioner networks focused on real delivery challenges and outcomes.</w:t>
      </w:r>
    </w:p>
    <w:p w14:paraId="68E56A94" w14:textId="77777777" w:rsidR="005D30F4" w:rsidRPr="004C24FB" w:rsidRDefault="005D30F4" w:rsidP="004C24FB">
      <w:pPr>
        <w:numPr>
          <w:ilvl w:val="0"/>
          <w:numId w:val="5"/>
        </w:numPr>
        <w:spacing w:line="276" w:lineRule="auto"/>
        <w:rPr>
          <w:rFonts w:ascii="Arial" w:eastAsia="Times New Roman" w:hAnsi="Arial" w:cs="Arial"/>
          <w:sz w:val="24"/>
          <w:szCs w:val="24"/>
        </w:rPr>
      </w:pPr>
      <w:r w:rsidRPr="004C24FB">
        <w:rPr>
          <w:rFonts w:ascii="Arial" w:eastAsia="Times New Roman" w:hAnsi="Arial" w:cs="Arial"/>
          <w:sz w:val="24"/>
          <w:szCs w:val="24"/>
        </w:rPr>
        <w:t>Enabled sharing of patterns, practices, case studies and lessons learned from pathfinder and scaled value streams.</w:t>
      </w:r>
    </w:p>
    <w:p w14:paraId="4D21B5D4" w14:textId="5B19E8F6" w:rsidR="005D30F4" w:rsidRPr="003848C3" w:rsidRDefault="005D30F4" w:rsidP="003848C3">
      <w:pPr>
        <w:numPr>
          <w:ilvl w:val="0"/>
          <w:numId w:val="5"/>
        </w:numPr>
        <w:spacing w:line="276" w:lineRule="auto"/>
        <w:rPr>
          <w:rStyle w:val="span"/>
          <w:rFonts w:ascii="Arial" w:eastAsia="Times New Roman" w:hAnsi="Arial" w:cs="Arial"/>
        </w:rPr>
      </w:pPr>
      <w:r w:rsidRPr="004C24FB">
        <w:rPr>
          <w:rFonts w:ascii="Arial" w:eastAsia="Times New Roman" w:hAnsi="Arial" w:cs="Arial"/>
          <w:sz w:val="24"/>
          <w:szCs w:val="24"/>
        </w:rPr>
        <w:lastRenderedPageBreak/>
        <w:t>Supported the adoption and ongoing evolution of the Ways of Working playbook through community insight and feedback.</w:t>
      </w:r>
    </w:p>
    <w:p w14:paraId="0386E42D"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Collaborated with project members to quickly resolve issues with Agile tools, including Atlassian and Azure DevOps.</w:t>
      </w:r>
    </w:p>
    <w:p w14:paraId="68EC3F74"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Handled Jira and Confluence access requests and resolved tickets through the system.</w:t>
      </w:r>
    </w:p>
    <w:p w14:paraId="4A4B2C51"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Communicated effectively about cloud-based Agile tools with the Atlassian team and explored improved support methods for Agile teams within YARA.</w:t>
      </w:r>
    </w:p>
    <w:p w14:paraId="40EFFDD6" w14:textId="77777777" w:rsidR="005D30F4" w:rsidRPr="004C24FB" w:rsidRDefault="005D30F4" w:rsidP="004C24FB">
      <w:pPr>
        <w:pStyle w:val="ListParagraph"/>
        <w:numPr>
          <w:ilvl w:val="0"/>
          <w:numId w:val="5"/>
        </w:numPr>
        <w:spacing w:line="276" w:lineRule="auto"/>
        <w:rPr>
          <w:rStyle w:val="span"/>
          <w:rFonts w:ascii="Arial" w:eastAsia="Arial" w:hAnsi="Arial" w:cs="Arial"/>
        </w:rPr>
      </w:pPr>
      <w:r w:rsidRPr="004C24FB">
        <w:rPr>
          <w:rStyle w:val="span"/>
          <w:rFonts w:ascii="Arial" w:eastAsia="Arial" w:hAnsi="Arial" w:cs="Arial"/>
        </w:rPr>
        <w:t>Guided Scrum Teams in adopting the Scrum framework and best Agile practices.</w:t>
      </w:r>
    </w:p>
    <w:p w14:paraId="51E9CF7C" w14:textId="77777777" w:rsidR="005D30F4" w:rsidRPr="004C24FB" w:rsidRDefault="005D30F4" w:rsidP="004C24FB">
      <w:pPr>
        <w:pStyle w:val="ListParagraph"/>
        <w:numPr>
          <w:ilvl w:val="0"/>
          <w:numId w:val="5"/>
        </w:numPr>
        <w:spacing w:line="276" w:lineRule="auto"/>
        <w:rPr>
          <w:rFonts w:ascii="Arial" w:eastAsia="Arial" w:hAnsi="Arial" w:cs="Arial"/>
          <w:sz w:val="24"/>
          <w:szCs w:val="24"/>
        </w:rPr>
      </w:pPr>
      <w:r w:rsidRPr="004C24FB">
        <w:rPr>
          <w:rStyle w:val="span"/>
          <w:rFonts w:ascii="Arial" w:eastAsia="Arial" w:hAnsi="Arial" w:cs="Arial"/>
        </w:rPr>
        <w:t>Worked collaboratively with cross-functional teams to deliver software solutions that enhance client experience and optimise performance.</w:t>
      </w:r>
    </w:p>
    <w:p w14:paraId="11C9B299"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Senior Scrum Master / Agile Project Manager / Delivery Manager (Contract)</w:t>
      </w:r>
    </w:p>
    <w:p w14:paraId="01D5564D"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Simply Health Limited, London</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Jun 2021 – May 2022</w:t>
      </w:r>
    </w:p>
    <w:p w14:paraId="705C7CB8" w14:textId="77777777" w:rsidR="005D30F4" w:rsidRPr="004C24FB" w:rsidRDefault="005D30F4" w:rsidP="004C24FB">
      <w:pPr>
        <w:numPr>
          <w:ilvl w:val="0"/>
          <w:numId w:val="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Led Agile transformation for a 10-member team, increasing productivity by 20%.</w:t>
      </w:r>
    </w:p>
    <w:p w14:paraId="27299A41" w14:textId="77777777" w:rsidR="005D30F4" w:rsidRPr="004C24FB" w:rsidRDefault="005D30F4" w:rsidP="004C24FB">
      <w:pPr>
        <w:numPr>
          <w:ilvl w:val="0"/>
          <w:numId w:val="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Facilitated all Scrum events, backlog management, and stakeholder training.</w:t>
      </w:r>
    </w:p>
    <w:p w14:paraId="020F8051" w14:textId="77777777" w:rsidR="005D30F4" w:rsidRPr="004C24FB" w:rsidRDefault="005D30F4" w:rsidP="004C24FB">
      <w:pPr>
        <w:numPr>
          <w:ilvl w:val="0"/>
          <w:numId w:val="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Utilised Google Cloud for data/documentation and drove continuous improvement initiatives.</w:t>
      </w:r>
    </w:p>
    <w:p w14:paraId="27BA4898"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Assessed team responsibilities and encouraged self-assignment for balanced workloads.</w:t>
      </w:r>
    </w:p>
    <w:p w14:paraId="307FA64B"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Drove sprint progress by helping teams overcome blockers and fulfil commitments.</w:t>
      </w:r>
    </w:p>
    <w:p w14:paraId="2C1B6922"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Coached teams in Agile practices, providing targeted training to foster a positive Agile mindset.</w:t>
      </w:r>
    </w:p>
    <w:p w14:paraId="329D07AE"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Coordinated weekly estimation meetings for effective backlog sizing.</w:t>
      </w:r>
    </w:p>
    <w:p w14:paraId="4D3C7F3E"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Facilitated Scrum events to boost engagement, transparency, and adaptability.</w:t>
      </w:r>
    </w:p>
    <w:p w14:paraId="24EA4FFB"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Protected the team from external distractions to enhance productivity and efficiency.</w:t>
      </w:r>
    </w:p>
    <w:p w14:paraId="4C0B1D96"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Managed product backlog and supported the Scrum framework with biweekly releases.</w:t>
      </w:r>
    </w:p>
    <w:p w14:paraId="617ACF51"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Used Google Cloud for data and documentation management.</w:t>
      </w:r>
    </w:p>
    <w:p w14:paraId="3F704FBC"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Led a cross-functional team's agile transformation, achieving a 20% boost in productivity and timely milestone delivery.</w:t>
      </w:r>
    </w:p>
    <w:p w14:paraId="52AFBC0F"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Conducted agile training for teams and stakeholders to improve understanding and adoption of agile principles.</w:t>
      </w:r>
    </w:p>
    <w:p w14:paraId="3ACE6058" w14:textId="77777777" w:rsidR="005D30F4" w:rsidRPr="004C24FB" w:rsidRDefault="005D30F4" w:rsidP="004C24FB">
      <w:pPr>
        <w:pStyle w:val="ListParagraph"/>
        <w:numPr>
          <w:ilvl w:val="0"/>
          <w:numId w:val="6"/>
        </w:numPr>
        <w:spacing w:line="276" w:lineRule="auto"/>
        <w:rPr>
          <w:rStyle w:val="span"/>
          <w:rFonts w:ascii="Arial" w:eastAsia="Arial" w:hAnsi="Arial" w:cs="Arial"/>
        </w:rPr>
      </w:pPr>
      <w:r w:rsidRPr="004C24FB">
        <w:rPr>
          <w:rStyle w:val="span"/>
          <w:rFonts w:ascii="Arial" w:eastAsia="Arial" w:hAnsi="Arial" w:cs="Arial"/>
        </w:rPr>
        <w:t>Facilitated stand-ups, planning, reviews, and retrospectives to strengthen teamwork and accountability.</w:t>
      </w:r>
    </w:p>
    <w:p w14:paraId="1A52E218" w14:textId="77777777" w:rsidR="005D30F4" w:rsidRPr="004C24FB" w:rsidRDefault="005D30F4" w:rsidP="004C24FB">
      <w:pPr>
        <w:pStyle w:val="ListParagraph"/>
        <w:numPr>
          <w:ilvl w:val="0"/>
          <w:numId w:val="6"/>
        </w:numPr>
        <w:spacing w:line="276" w:lineRule="auto"/>
        <w:rPr>
          <w:rFonts w:ascii="Arial" w:eastAsia="Arial" w:hAnsi="Arial" w:cs="Arial"/>
          <w:sz w:val="24"/>
          <w:szCs w:val="24"/>
        </w:rPr>
      </w:pPr>
      <w:r w:rsidRPr="004C24FB">
        <w:rPr>
          <w:rStyle w:val="span"/>
          <w:rFonts w:ascii="Arial" w:eastAsia="Arial" w:hAnsi="Arial" w:cs="Arial"/>
        </w:rPr>
        <w:lastRenderedPageBreak/>
        <w:t>Coached team members on self-organisation and continuous improvement, resulting in higher engagement and motivation.</w:t>
      </w:r>
    </w:p>
    <w:p w14:paraId="78B86930"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Scrum Master / Agile Delivery Lead (Contract)</w:t>
      </w:r>
    </w:p>
    <w:p w14:paraId="55A858A9"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Bell Canada, Toronto</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May 2020 – May 2021</w:t>
      </w:r>
    </w:p>
    <w:p w14:paraId="365E3FE9" w14:textId="77777777" w:rsidR="005D30F4" w:rsidRPr="004C24FB" w:rsidRDefault="005D30F4" w:rsidP="004C24FB">
      <w:pPr>
        <w:numPr>
          <w:ilvl w:val="0"/>
          <w:numId w:val="7"/>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oached three scrum teams, optimised Agile DevOps processes, and improved team performance.</w:t>
      </w:r>
    </w:p>
    <w:p w14:paraId="58C6926D" w14:textId="0AA059CC" w:rsidR="005D30F4" w:rsidRPr="004C24FB" w:rsidRDefault="005D30F4" w:rsidP="004C24FB">
      <w:pPr>
        <w:numPr>
          <w:ilvl w:val="0"/>
          <w:numId w:val="7"/>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Produced metrics and sprint reports and shielded teams from distractions for optimal delivery.</w:t>
      </w:r>
    </w:p>
    <w:p w14:paraId="54EC560F"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Oversaw the product development life cycle and Agile DevOps integration (DORA).</w:t>
      </w:r>
    </w:p>
    <w:p w14:paraId="09AE5DF6"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Coached three scrum teams to build high-performing, lean Agile practices and minimise waste.</w:t>
      </w:r>
    </w:p>
    <w:p w14:paraId="0157580C"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Held Agile coaching sessions for stakeholders and management.</w:t>
      </w:r>
    </w:p>
    <w:p w14:paraId="0ED9883F"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Collaborated with both internal and offshore Scrum teams.</w:t>
      </w:r>
    </w:p>
    <w:p w14:paraId="4A4CA218"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Protected teams from distractions to maintain sprint focus.</w:t>
      </w:r>
    </w:p>
    <w:p w14:paraId="78F34373"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Facilitated sprint planning, stand-ups, reviews, retrospectives, and resolved conflicts.</w:t>
      </w:r>
    </w:p>
    <w:p w14:paraId="276F9B4C"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Promoted a collaborative, transparent, and conflict-free environment.</w:t>
      </w:r>
    </w:p>
    <w:p w14:paraId="7FA58AA6"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Improved communication between teams and stakeholders.</w:t>
      </w:r>
    </w:p>
    <w:p w14:paraId="0CC4EC8E"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Worked with Product Owners on grooming and backlog maintenance.</w:t>
      </w:r>
    </w:p>
    <w:p w14:paraId="79B3CCF0" w14:textId="07EBF5DB"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 xml:space="preserve">Ensured team productivity by shielding </w:t>
      </w:r>
      <w:r w:rsidR="004C24FB" w:rsidRPr="004C24FB">
        <w:rPr>
          <w:rFonts w:ascii="Arial" w:hAnsi="Arial" w:cs="Arial"/>
          <w:color w:val="000000"/>
          <w:sz w:val="24"/>
          <w:szCs w:val="24"/>
        </w:rPr>
        <w:t xml:space="preserve">it </w:t>
      </w:r>
      <w:r w:rsidRPr="004C24FB">
        <w:rPr>
          <w:rFonts w:ascii="Arial" w:hAnsi="Arial" w:cs="Arial"/>
          <w:color w:val="000000"/>
          <w:sz w:val="24"/>
          <w:szCs w:val="24"/>
        </w:rPr>
        <w:t>from external interference.</w:t>
      </w:r>
    </w:p>
    <w:p w14:paraId="01CA0CBA" w14:textId="77777777" w:rsidR="005D30F4" w:rsidRPr="004C24FB" w:rsidRDefault="005D30F4" w:rsidP="004C24FB">
      <w:pPr>
        <w:pStyle w:val="ListParagraph"/>
        <w:numPr>
          <w:ilvl w:val="0"/>
          <w:numId w:val="7"/>
        </w:numPr>
        <w:spacing w:line="276" w:lineRule="auto"/>
        <w:rPr>
          <w:rFonts w:ascii="Arial" w:hAnsi="Arial" w:cs="Arial"/>
          <w:color w:val="000000"/>
          <w:sz w:val="24"/>
          <w:szCs w:val="24"/>
        </w:rPr>
      </w:pPr>
      <w:r w:rsidRPr="004C24FB">
        <w:rPr>
          <w:rFonts w:ascii="Arial" w:hAnsi="Arial" w:cs="Arial"/>
          <w:color w:val="000000"/>
          <w:sz w:val="24"/>
          <w:szCs w:val="24"/>
        </w:rPr>
        <w:t>Generated sprint metrics and reports for customers and senior leadership.</w:t>
      </w:r>
    </w:p>
    <w:p w14:paraId="3F56E0A9"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Scrum Master</w:t>
      </w:r>
    </w:p>
    <w:p w14:paraId="02F589DE"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Insurance Corporation of British Columbia, North Vancouver</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Jun 2018 – Apr 2020</w:t>
      </w:r>
    </w:p>
    <w:p w14:paraId="20B6C54B" w14:textId="77777777" w:rsidR="005D30F4" w:rsidRPr="004C24FB" w:rsidRDefault="005D30F4" w:rsidP="004C24FB">
      <w:pPr>
        <w:numPr>
          <w:ilvl w:val="0"/>
          <w:numId w:val="8"/>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Facilitated Agile transition from Waterfall, coached teams, and improved collaboration and delivery timelines.</w:t>
      </w:r>
    </w:p>
    <w:p w14:paraId="1EBB9834"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Facilitated the transition of Scrum teams from Waterfall to Agile methodologies.</w:t>
      </w:r>
    </w:p>
    <w:p w14:paraId="1DCAD816"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Coached and educated teams on Agile processes and the differences between Scrum and Waterfall.</w:t>
      </w:r>
    </w:p>
    <w:p w14:paraId="09D08BA1"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Demonstrated knowledge of Scrum ceremonies, roles, and artefacts.</w:t>
      </w:r>
    </w:p>
    <w:p w14:paraId="2089457B"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Reinforced Agile and Scrum principles to both teams and stakeholders.</w:t>
      </w:r>
    </w:p>
    <w:p w14:paraId="4D3B36AE"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Mentored team members on their roles and effective collaboration.</w:t>
      </w:r>
    </w:p>
    <w:p w14:paraId="73AD977C"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Improved team communication, productivity, and early release capabilities.</w:t>
      </w:r>
    </w:p>
    <w:p w14:paraId="65996DED"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Led scrum events and addressed team impediments.</w:t>
      </w:r>
    </w:p>
    <w:p w14:paraId="4A1AFCEE"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Guided teams towards independent work and enhanced interaction skills.</w:t>
      </w:r>
    </w:p>
    <w:p w14:paraId="08661C84"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lastRenderedPageBreak/>
        <w:t>Monitored sprint progress for high performance.</w:t>
      </w:r>
    </w:p>
    <w:p w14:paraId="5060B690" w14:textId="77777777" w:rsidR="005D30F4" w:rsidRPr="004C24FB" w:rsidRDefault="005D30F4" w:rsidP="004C24FB">
      <w:pPr>
        <w:pStyle w:val="ListParagraph"/>
        <w:numPr>
          <w:ilvl w:val="0"/>
          <w:numId w:val="8"/>
        </w:numPr>
        <w:spacing w:line="276" w:lineRule="auto"/>
        <w:rPr>
          <w:rStyle w:val="span"/>
          <w:rFonts w:ascii="Arial" w:eastAsia="Arial" w:hAnsi="Arial" w:cs="Arial"/>
        </w:rPr>
      </w:pPr>
      <w:r w:rsidRPr="004C24FB">
        <w:rPr>
          <w:rStyle w:val="span"/>
          <w:rFonts w:ascii="Arial" w:eastAsia="Arial" w:hAnsi="Arial" w:cs="Arial"/>
        </w:rPr>
        <w:t>Collaborated with product owners to set realistic goals.</w:t>
      </w:r>
    </w:p>
    <w:p w14:paraId="29489E83" w14:textId="77777777" w:rsidR="005D30F4" w:rsidRPr="004C24FB" w:rsidRDefault="005D30F4" w:rsidP="004C24FB">
      <w:pPr>
        <w:pStyle w:val="ListParagraph"/>
        <w:numPr>
          <w:ilvl w:val="0"/>
          <w:numId w:val="8"/>
        </w:numPr>
        <w:spacing w:line="276" w:lineRule="auto"/>
        <w:rPr>
          <w:rFonts w:ascii="Arial" w:eastAsia="Arial" w:hAnsi="Arial" w:cs="Arial"/>
          <w:sz w:val="24"/>
          <w:szCs w:val="24"/>
        </w:rPr>
      </w:pPr>
      <w:r w:rsidRPr="004C24FB">
        <w:rPr>
          <w:rStyle w:val="span"/>
          <w:rFonts w:ascii="Arial" w:eastAsia="Arial" w:hAnsi="Arial" w:cs="Arial"/>
        </w:rPr>
        <w:t>Developed reporting systems for stakeholder updates.</w:t>
      </w:r>
    </w:p>
    <w:p w14:paraId="61F5C627"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Junior Scrum Master / Business Analyst (Contract)</w:t>
      </w:r>
    </w:p>
    <w:p w14:paraId="2CBFB9B5"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Folly Health Limited, London</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Apr 2017 – May 2018</w:t>
      </w:r>
    </w:p>
    <w:p w14:paraId="5244320A" w14:textId="77777777" w:rsidR="005D30F4" w:rsidRPr="004C24FB" w:rsidRDefault="005D30F4" w:rsidP="004C24FB">
      <w:pPr>
        <w:numPr>
          <w:ilvl w:val="0"/>
          <w:numId w:val="9"/>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oordinated Scrum ceremonies, supported Agile adoption, and managed backlog prioritisation.</w:t>
      </w:r>
    </w:p>
    <w:p w14:paraId="1D4088F2" w14:textId="77777777" w:rsidR="005D30F4" w:rsidRPr="004C24FB" w:rsidRDefault="005D30F4" w:rsidP="004C24FB">
      <w:pPr>
        <w:pStyle w:val="ListParagraph"/>
        <w:numPr>
          <w:ilvl w:val="0"/>
          <w:numId w:val="9"/>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onduct workshops, interviews, and surveys with the claims manager and claims team to gather functional and non-functional requirements.</w:t>
      </w:r>
    </w:p>
    <w:p w14:paraId="4FD26130" w14:textId="77777777" w:rsidR="005D30F4" w:rsidRPr="004C24FB" w:rsidRDefault="005D30F4" w:rsidP="004C24FB">
      <w:pPr>
        <w:pStyle w:val="ListParagraph"/>
        <w:numPr>
          <w:ilvl w:val="0"/>
          <w:numId w:val="9"/>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Define key requirements for automating claim workflows, fraud detection and customer engagement.</w:t>
      </w:r>
    </w:p>
    <w:p w14:paraId="54E74DE5"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Coordinated scrum ceremonies: sprint planning, daily stand-ups, retrospectives, reviews, and grooming.</w:t>
      </w:r>
    </w:p>
    <w:p w14:paraId="48A433C4"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Applied core Scrum metrics.</w:t>
      </w:r>
    </w:p>
    <w:p w14:paraId="5E62BD6B"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Supported the transition from Waterfall to Agile.</w:t>
      </w:r>
    </w:p>
    <w:p w14:paraId="0D099C33"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Facilitated meetings with product owners and fulfilled product owner duties as needed, including backlog prioritisation and approval of completed work.</w:t>
      </w:r>
    </w:p>
    <w:p w14:paraId="44B9FA56"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Generated clear metrics and updated customers and senior leaders on progress.</w:t>
      </w:r>
    </w:p>
    <w:p w14:paraId="2DC59CB8"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Reviewed user stories with stakeholders to ensure accurate business requirements.</w:t>
      </w:r>
    </w:p>
    <w:p w14:paraId="111A12C4"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Collaborated with internal and vendor Enterprise Architects for solution alignment.</w:t>
      </w:r>
    </w:p>
    <w:p w14:paraId="304EAD77" w14:textId="77777777" w:rsidR="005D30F4" w:rsidRPr="004C24FB" w:rsidRDefault="005D30F4" w:rsidP="004C24FB">
      <w:pPr>
        <w:pStyle w:val="ListParagraph"/>
        <w:numPr>
          <w:ilvl w:val="0"/>
          <w:numId w:val="9"/>
        </w:numPr>
        <w:spacing w:line="276" w:lineRule="auto"/>
        <w:rPr>
          <w:rStyle w:val="span"/>
          <w:rFonts w:ascii="Arial" w:eastAsia="Arial" w:hAnsi="Arial" w:cs="Arial"/>
        </w:rPr>
      </w:pPr>
      <w:r w:rsidRPr="004C24FB">
        <w:rPr>
          <w:rStyle w:val="span"/>
          <w:rFonts w:ascii="Arial" w:eastAsia="Arial" w:hAnsi="Arial" w:cs="Arial"/>
        </w:rPr>
        <w:t>Conducted market research and implemented productivity improvements for competitive advantage.</w:t>
      </w:r>
    </w:p>
    <w:p w14:paraId="556173EA" w14:textId="77777777" w:rsidR="005D30F4" w:rsidRPr="004C24FB" w:rsidRDefault="005D30F4" w:rsidP="004C24FB">
      <w:pPr>
        <w:pStyle w:val="ListParagraph"/>
        <w:numPr>
          <w:ilvl w:val="0"/>
          <w:numId w:val="9"/>
        </w:numPr>
        <w:spacing w:line="276" w:lineRule="auto"/>
        <w:rPr>
          <w:rFonts w:ascii="Arial" w:eastAsia="Arial" w:hAnsi="Arial" w:cs="Arial"/>
          <w:sz w:val="24"/>
          <w:szCs w:val="24"/>
        </w:rPr>
      </w:pPr>
      <w:r w:rsidRPr="004C24FB">
        <w:rPr>
          <w:rStyle w:val="span"/>
          <w:rFonts w:ascii="Arial" w:eastAsia="Arial" w:hAnsi="Arial" w:cs="Arial"/>
        </w:rPr>
        <w:t>Worked efficiently with multiple Scrum teams across different time zones, including offshore teams.</w:t>
      </w:r>
    </w:p>
    <w:p w14:paraId="16A8AF01"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 xml:space="preserve">Business Analyst </w:t>
      </w:r>
    </w:p>
    <w:p w14:paraId="604E686B" w14:textId="77777777" w:rsidR="005D30F4" w:rsidRPr="004C24FB" w:rsidRDefault="005D30F4" w:rsidP="004C24FB">
      <w:pPr>
        <w:spacing w:before="100" w:beforeAutospacing="1" w:after="100" w:afterAutospacing="1" w:line="276" w:lineRule="auto"/>
        <w:rPr>
          <w:rFonts w:ascii="Arial" w:eastAsia="Times New Roman" w:hAnsi="Arial" w:cs="Arial"/>
          <w:i/>
          <w:iCs/>
          <w:kern w:val="0"/>
          <w:sz w:val="24"/>
          <w:szCs w:val="24"/>
          <w:lang w:eastAsia="en-GB"/>
          <w14:ligatures w14:val="none"/>
        </w:rPr>
      </w:pPr>
      <w:r w:rsidRPr="004C24FB">
        <w:rPr>
          <w:rFonts w:ascii="Arial" w:eastAsia="Times New Roman" w:hAnsi="Arial" w:cs="Arial"/>
          <w:b/>
          <w:bCs/>
          <w:kern w:val="0"/>
          <w:sz w:val="24"/>
          <w:szCs w:val="24"/>
          <w:lang w:eastAsia="en-GB"/>
          <w14:ligatures w14:val="none"/>
        </w:rPr>
        <w:t>Elite Timber Frame Contractors (Construction)</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2015 – 2017</w:t>
      </w:r>
    </w:p>
    <w:p w14:paraId="3B08AD68"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ollaborate with stakeholders to understand the business objectives and identify pain points in the current claims process.</w:t>
      </w:r>
    </w:p>
    <w:p w14:paraId="56F15522"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onduct workshops, interviews, and surveys with the claims manager and claims team to gather functional and non-functional requirements.</w:t>
      </w:r>
    </w:p>
    <w:p w14:paraId="035BD7D7"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Define key requirements for automating claim workflows, fraud detection and customer engagement.</w:t>
      </w:r>
    </w:p>
    <w:p w14:paraId="75740874"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lastRenderedPageBreak/>
        <w:t>Worked with the Scrum master to refine and update the Product backlog and ranked the PBIs accordingly to ensure they meet the definition of ready (DOR).</w:t>
      </w:r>
    </w:p>
    <w:p w14:paraId="7F753090" w14:textId="3A88702F"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 xml:space="preserve">Work with the Scrum team to deliver a </w:t>
      </w:r>
      <w:r w:rsidR="003848C3" w:rsidRPr="004C24FB">
        <w:rPr>
          <w:rFonts w:ascii="Arial" w:eastAsia="Times New Roman" w:hAnsi="Arial" w:cs="Arial"/>
          <w:kern w:val="0"/>
          <w:sz w:val="24"/>
          <w:szCs w:val="24"/>
          <w:lang w:eastAsia="en-GB"/>
          <w14:ligatures w14:val="none"/>
        </w:rPr>
        <w:t>show-and-tell (sprint review)</w:t>
      </w:r>
      <w:r w:rsidRPr="004C24FB">
        <w:rPr>
          <w:rFonts w:ascii="Arial" w:eastAsia="Times New Roman" w:hAnsi="Arial" w:cs="Arial"/>
          <w:kern w:val="0"/>
          <w:sz w:val="24"/>
          <w:szCs w:val="24"/>
          <w:lang w:eastAsia="en-GB"/>
          <w14:ligatures w14:val="none"/>
        </w:rPr>
        <w:t xml:space="preserve"> </w:t>
      </w:r>
      <w:r w:rsidR="003848C3">
        <w:rPr>
          <w:rFonts w:ascii="Arial" w:eastAsia="Times New Roman" w:hAnsi="Arial" w:cs="Arial"/>
          <w:kern w:val="0"/>
          <w:sz w:val="24"/>
          <w:szCs w:val="24"/>
          <w:lang w:eastAsia="en-GB"/>
          <w14:ligatures w14:val="none"/>
        </w:rPr>
        <w:t xml:space="preserve">of </w:t>
      </w:r>
      <w:r w:rsidRPr="004C24FB">
        <w:rPr>
          <w:rFonts w:ascii="Arial" w:eastAsia="Times New Roman" w:hAnsi="Arial" w:cs="Arial"/>
          <w:kern w:val="0"/>
          <w:sz w:val="24"/>
          <w:szCs w:val="24"/>
          <w:lang w:eastAsia="en-GB"/>
          <w14:ligatures w14:val="none"/>
        </w:rPr>
        <w:t>the business at the end of each sprint.</w:t>
      </w:r>
    </w:p>
    <w:p w14:paraId="4DD51034"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Act as a POC between the business and the Scrum team, ensuring alignment of deliverables in each sprint.</w:t>
      </w:r>
    </w:p>
    <w:p w14:paraId="01DB7987"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Work with the claims team to analyse existing claims management processes, such as claim assessment and payments.</w:t>
      </w:r>
    </w:p>
    <w:p w14:paraId="5BD1F354" w14:textId="0B962FB2"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Develop training materials and user guides tailored for claims adjusters, supervisors, and other end users.</w:t>
      </w:r>
    </w:p>
    <w:p w14:paraId="2070BBB5"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onduct training sessions to ensure users are familiar with the new system and workflows.</w:t>
      </w:r>
    </w:p>
    <w:p w14:paraId="1FDDBF3C" w14:textId="77777777" w:rsidR="005D30F4" w:rsidRPr="004C24FB" w:rsidRDefault="005D30F4" w:rsidP="004C24FB">
      <w:pPr>
        <w:pStyle w:val="ListParagraph"/>
        <w:spacing w:line="276" w:lineRule="auto"/>
        <w:rPr>
          <w:rFonts w:ascii="Arial" w:hAnsi="Arial" w:cs="Arial"/>
          <w:b/>
          <w:bCs/>
          <w:sz w:val="24"/>
          <w:szCs w:val="24"/>
        </w:rPr>
      </w:pPr>
    </w:p>
    <w:p w14:paraId="18FE2848" w14:textId="77777777" w:rsidR="005D30F4" w:rsidRPr="004C24FB" w:rsidRDefault="005D30F4" w:rsidP="004C24FB">
      <w:pPr>
        <w:pStyle w:val="ListParagraph"/>
        <w:spacing w:line="276" w:lineRule="auto"/>
        <w:rPr>
          <w:rFonts w:ascii="Arial" w:hAnsi="Arial" w:cs="Arial"/>
          <w:b/>
          <w:bCs/>
          <w:sz w:val="24"/>
          <w:szCs w:val="24"/>
        </w:rPr>
      </w:pPr>
    </w:p>
    <w:p w14:paraId="695C1092" w14:textId="77777777" w:rsidR="005D30F4" w:rsidRPr="004C24FB" w:rsidRDefault="005D30F4" w:rsidP="004C24FB">
      <w:pPr>
        <w:spacing w:line="276" w:lineRule="auto"/>
        <w:rPr>
          <w:rFonts w:ascii="Arial" w:hAnsi="Arial" w:cs="Arial"/>
          <w:b/>
          <w:bCs/>
          <w:sz w:val="24"/>
          <w:szCs w:val="24"/>
        </w:rPr>
      </w:pPr>
      <w:r w:rsidRPr="004C24FB">
        <w:rPr>
          <w:rFonts w:ascii="Arial" w:hAnsi="Arial" w:cs="Arial"/>
          <w:b/>
          <w:bCs/>
          <w:sz w:val="24"/>
          <w:szCs w:val="24"/>
        </w:rPr>
        <w:t>Business Analyst</w:t>
      </w:r>
    </w:p>
    <w:p w14:paraId="0BF496A5" w14:textId="77777777" w:rsidR="005D30F4" w:rsidRPr="004C24FB" w:rsidRDefault="005D30F4" w:rsidP="004C24FB">
      <w:p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hAnsi="Arial" w:cs="Arial"/>
          <w:b/>
          <w:bCs/>
          <w:sz w:val="24"/>
          <w:szCs w:val="24"/>
        </w:rPr>
        <w:t>South London and Maudsley NHS Trust</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2014 – 2015</w:t>
      </w:r>
    </w:p>
    <w:p w14:paraId="4143F71B" w14:textId="77777777" w:rsidR="005D30F4" w:rsidRPr="004C24FB" w:rsidRDefault="005D30F4" w:rsidP="004C24FB">
      <w:pPr>
        <w:pStyle w:val="ListParagraph"/>
        <w:numPr>
          <w:ilvl w:val="0"/>
          <w:numId w:val="16"/>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 xml:space="preserve">Project: </w:t>
      </w:r>
      <w:r w:rsidRPr="004C24FB">
        <w:rPr>
          <w:rFonts w:ascii="Arial" w:eastAsia="Times New Roman" w:hAnsi="Arial" w:cs="Arial"/>
          <w:kern w:val="0"/>
          <w:sz w:val="24"/>
          <w:szCs w:val="24"/>
          <w:lang w:eastAsia="en-GB"/>
          <w14:ligatures w14:val="none"/>
        </w:rPr>
        <w:t>S</w:t>
      </w:r>
      <w:r w:rsidRPr="004C24FB">
        <w:rPr>
          <w:rFonts w:ascii="Arial" w:hAnsi="Arial" w:cs="Arial"/>
          <w:sz w:val="24"/>
          <w:szCs w:val="24"/>
        </w:rPr>
        <w:t>outh London and Maudsley NHS Foundation Trust (SLaM) launched a</w:t>
      </w:r>
      <w:r w:rsidRPr="004C24FB">
        <w:rPr>
          <w:rFonts w:ascii="Arial" w:hAnsi="Arial" w:cs="Arial"/>
          <w:b/>
          <w:bCs/>
          <w:sz w:val="24"/>
          <w:szCs w:val="24"/>
        </w:rPr>
        <w:t xml:space="preserve"> </w:t>
      </w:r>
      <w:r w:rsidRPr="004C24FB">
        <w:rPr>
          <w:rStyle w:val="Strong"/>
          <w:rFonts w:ascii="Arial" w:hAnsi="Arial" w:cs="Arial"/>
          <w:sz w:val="24"/>
          <w:szCs w:val="24"/>
        </w:rPr>
        <w:t>Global Digital Service (GDS) Implementation</w:t>
      </w:r>
      <w:r w:rsidRPr="004C24FB">
        <w:rPr>
          <w:rFonts w:ascii="Arial" w:hAnsi="Arial" w:cs="Arial"/>
          <w:b/>
          <w:bCs/>
          <w:sz w:val="24"/>
          <w:szCs w:val="24"/>
        </w:rPr>
        <w:t xml:space="preserve"> </w:t>
      </w:r>
      <w:r w:rsidRPr="004C24FB">
        <w:rPr>
          <w:rFonts w:ascii="Arial" w:hAnsi="Arial" w:cs="Arial"/>
          <w:sz w:val="24"/>
          <w:szCs w:val="24"/>
        </w:rPr>
        <w:t>initiative to modernise</w:t>
      </w:r>
      <w:r w:rsidRPr="004C24FB">
        <w:rPr>
          <w:rFonts w:ascii="Arial" w:hAnsi="Arial" w:cs="Arial"/>
          <w:b/>
          <w:bCs/>
          <w:sz w:val="24"/>
          <w:szCs w:val="24"/>
        </w:rPr>
        <w:t xml:space="preserve"> </w:t>
      </w:r>
      <w:r w:rsidRPr="004C24FB">
        <w:rPr>
          <w:rStyle w:val="Strong"/>
          <w:rFonts w:ascii="Arial" w:hAnsi="Arial" w:cs="Arial"/>
          <w:sz w:val="24"/>
          <w:szCs w:val="24"/>
        </w:rPr>
        <w:t>patient data management, digital health services, and cross-hospital interoperability</w:t>
      </w:r>
      <w:r w:rsidRPr="004C24FB">
        <w:rPr>
          <w:rFonts w:ascii="Arial" w:hAnsi="Arial" w:cs="Arial"/>
          <w:b/>
          <w:bCs/>
          <w:sz w:val="24"/>
          <w:szCs w:val="24"/>
        </w:rPr>
        <w:t>.</w:t>
      </w:r>
    </w:p>
    <w:p w14:paraId="676BA55E" w14:textId="77777777" w:rsidR="005D30F4" w:rsidRPr="004C24FB" w:rsidRDefault="005D30F4" w:rsidP="004C24FB">
      <w:pPr>
        <w:spacing w:before="100" w:beforeAutospacing="1" w:after="100" w:afterAutospacing="1" w:line="276" w:lineRule="auto"/>
        <w:outlineLvl w:val="2"/>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Administrative Role</w:t>
      </w:r>
    </w:p>
    <w:p w14:paraId="27B3E9D5" w14:textId="77777777" w:rsidR="005D30F4" w:rsidRPr="004C24FB" w:rsidRDefault="005D30F4" w:rsidP="004C24FB">
      <w:pPr>
        <w:spacing w:before="100" w:beforeAutospacing="1" w:after="100" w:afterAutospacing="1" w:line="276" w:lineRule="auto"/>
        <w:rPr>
          <w:rFonts w:ascii="Arial" w:eastAsia="Times New Roman" w:hAnsi="Arial" w:cs="Arial"/>
          <w:i/>
          <w:iCs/>
          <w:kern w:val="0"/>
          <w:sz w:val="24"/>
          <w:szCs w:val="24"/>
          <w:lang w:eastAsia="en-GB"/>
          <w14:ligatures w14:val="none"/>
        </w:rPr>
      </w:pPr>
      <w:r w:rsidRPr="004C24FB">
        <w:rPr>
          <w:rFonts w:ascii="Arial" w:eastAsia="Times New Roman" w:hAnsi="Arial" w:cs="Arial"/>
          <w:b/>
          <w:bCs/>
          <w:kern w:val="0"/>
          <w:sz w:val="24"/>
          <w:szCs w:val="24"/>
          <w:lang w:eastAsia="en-GB"/>
          <w14:ligatures w14:val="none"/>
        </w:rPr>
        <w:t>NHS Professional (Bank)</w:t>
      </w:r>
      <w:r w:rsidRPr="004C24FB">
        <w:rPr>
          <w:rFonts w:ascii="Arial" w:eastAsia="Times New Roman" w:hAnsi="Arial" w:cs="Arial"/>
          <w:kern w:val="0"/>
          <w:sz w:val="24"/>
          <w:szCs w:val="24"/>
          <w:lang w:eastAsia="en-GB"/>
          <w14:ligatures w14:val="none"/>
        </w:rPr>
        <w:br/>
      </w:r>
      <w:r w:rsidRPr="004C24FB">
        <w:rPr>
          <w:rFonts w:ascii="Arial" w:eastAsia="Times New Roman" w:hAnsi="Arial" w:cs="Arial"/>
          <w:i/>
          <w:iCs/>
          <w:kern w:val="0"/>
          <w:sz w:val="24"/>
          <w:szCs w:val="24"/>
          <w:lang w:eastAsia="en-GB"/>
          <w14:ligatures w14:val="none"/>
        </w:rPr>
        <w:t>2012 – 2013</w:t>
      </w:r>
    </w:p>
    <w:p w14:paraId="3C1E4C52" w14:textId="77777777" w:rsidR="005D30F4" w:rsidRPr="004C24FB" w:rsidRDefault="005D30F4" w:rsidP="004C24FB">
      <w:pPr>
        <w:pStyle w:val="ListParagraph"/>
        <w:numPr>
          <w:ilvl w:val="0"/>
          <w:numId w:val="16"/>
        </w:numPr>
        <w:spacing w:line="276" w:lineRule="auto"/>
        <w:rPr>
          <w:rFonts w:ascii="Arial" w:hAnsi="Arial" w:cs="Arial"/>
          <w:iCs/>
          <w:color w:val="000000"/>
          <w:sz w:val="24"/>
          <w:szCs w:val="24"/>
          <w:lang w:eastAsia="en-GB"/>
        </w:rPr>
      </w:pPr>
      <w:r w:rsidRPr="004C24FB">
        <w:rPr>
          <w:rFonts w:ascii="Arial" w:hAnsi="Arial" w:cs="Arial"/>
          <w:iCs/>
          <w:color w:val="000000"/>
          <w:sz w:val="24"/>
          <w:szCs w:val="24"/>
        </w:rPr>
        <w:t>Coordinated Office Operations</w:t>
      </w:r>
      <w:r w:rsidRPr="004C24FB">
        <w:rPr>
          <w:rFonts w:ascii="Arial" w:hAnsi="Arial" w:cs="Arial"/>
          <w:iCs/>
          <w:color w:val="000000"/>
          <w:sz w:val="24"/>
          <w:szCs w:val="24"/>
          <w:lang w:eastAsia="en-GB"/>
        </w:rPr>
        <w:t>: Managed schedules, organised meetings, and maintained workflow.</w:t>
      </w:r>
    </w:p>
    <w:p w14:paraId="7162CB9D" w14:textId="77777777" w:rsidR="005D30F4" w:rsidRPr="004C24FB" w:rsidRDefault="005D30F4" w:rsidP="004C24FB">
      <w:pPr>
        <w:pStyle w:val="ListParagraph"/>
        <w:numPr>
          <w:ilvl w:val="0"/>
          <w:numId w:val="16"/>
        </w:numPr>
        <w:spacing w:line="276" w:lineRule="auto"/>
        <w:rPr>
          <w:rFonts w:ascii="Arial" w:hAnsi="Arial" w:cs="Arial"/>
          <w:iCs/>
          <w:color w:val="000000"/>
          <w:sz w:val="24"/>
          <w:szCs w:val="24"/>
        </w:rPr>
      </w:pPr>
      <w:r w:rsidRPr="004C24FB">
        <w:rPr>
          <w:rFonts w:ascii="Arial" w:hAnsi="Arial" w:cs="Arial"/>
          <w:iCs/>
          <w:color w:val="000000"/>
          <w:sz w:val="24"/>
          <w:szCs w:val="24"/>
        </w:rPr>
        <w:t>Managed Documentation: Maintained current, accessible, and compliant records.</w:t>
      </w:r>
    </w:p>
    <w:p w14:paraId="762A4077" w14:textId="77777777" w:rsidR="005D30F4" w:rsidRPr="004C24FB" w:rsidRDefault="005D30F4" w:rsidP="004C24FB">
      <w:pPr>
        <w:pStyle w:val="ListParagraph"/>
        <w:numPr>
          <w:ilvl w:val="0"/>
          <w:numId w:val="16"/>
        </w:numPr>
        <w:spacing w:line="276" w:lineRule="auto"/>
        <w:rPr>
          <w:rFonts w:ascii="Arial" w:hAnsi="Arial" w:cs="Arial"/>
          <w:iCs/>
          <w:color w:val="000000"/>
          <w:sz w:val="24"/>
          <w:szCs w:val="24"/>
        </w:rPr>
      </w:pPr>
      <w:r w:rsidRPr="004C24FB">
        <w:rPr>
          <w:rFonts w:ascii="Arial" w:hAnsi="Arial" w:cs="Arial"/>
          <w:iCs/>
          <w:color w:val="000000"/>
          <w:sz w:val="24"/>
          <w:szCs w:val="24"/>
        </w:rPr>
        <w:t>Facilitated Communication: Served as the primary contact for inquiries and built stakeholder relationships.</w:t>
      </w:r>
    </w:p>
    <w:p w14:paraId="4DF80DF0" w14:textId="77777777" w:rsidR="005D30F4" w:rsidRPr="004C24FB" w:rsidRDefault="005D30F4" w:rsidP="004C24FB">
      <w:pPr>
        <w:pStyle w:val="ListParagraph"/>
        <w:numPr>
          <w:ilvl w:val="0"/>
          <w:numId w:val="16"/>
        </w:numPr>
        <w:spacing w:line="276" w:lineRule="auto"/>
        <w:rPr>
          <w:rFonts w:ascii="Arial" w:hAnsi="Arial" w:cs="Arial"/>
          <w:iCs/>
          <w:color w:val="000000"/>
          <w:sz w:val="24"/>
          <w:szCs w:val="24"/>
        </w:rPr>
      </w:pPr>
      <w:r w:rsidRPr="004C24FB">
        <w:rPr>
          <w:rFonts w:ascii="Arial" w:hAnsi="Arial" w:cs="Arial"/>
          <w:iCs/>
          <w:color w:val="000000"/>
          <w:sz w:val="24"/>
          <w:szCs w:val="24"/>
        </w:rPr>
        <w:t>Supported Financial Processes: Assisted with budgeting, invoicing, and expense reports.</w:t>
      </w:r>
    </w:p>
    <w:p w14:paraId="403BA201" w14:textId="77777777" w:rsidR="005D30F4" w:rsidRPr="004C24FB" w:rsidRDefault="005D30F4" w:rsidP="004C24FB">
      <w:pPr>
        <w:pStyle w:val="ListParagraph"/>
        <w:numPr>
          <w:ilvl w:val="0"/>
          <w:numId w:val="16"/>
        </w:numPr>
        <w:spacing w:line="276" w:lineRule="auto"/>
        <w:rPr>
          <w:rFonts w:ascii="Arial" w:hAnsi="Arial" w:cs="Arial"/>
          <w:iCs/>
          <w:color w:val="000000"/>
          <w:sz w:val="24"/>
          <w:szCs w:val="24"/>
        </w:rPr>
      </w:pPr>
      <w:r w:rsidRPr="004C24FB">
        <w:rPr>
          <w:rFonts w:ascii="Arial" w:hAnsi="Arial" w:cs="Arial"/>
          <w:iCs/>
          <w:color w:val="000000"/>
          <w:sz w:val="24"/>
          <w:szCs w:val="24"/>
        </w:rPr>
        <w:t>Implemented Efficiency Improvements: Drove process enhancements to cut costs and boost productivity.</w:t>
      </w:r>
    </w:p>
    <w:p w14:paraId="4AC2D6D5"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Education</w:t>
      </w:r>
    </w:p>
    <w:p w14:paraId="2FB87462" w14:textId="2FFD98F0" w:rsidR="005D30F4" w:rsidRPr="004C24FB" w:rsidRDefault="005D30F4" w:rsidP="004C24FB">
      <w:pPr>
        <w:numPr>
          <w:ilvl w:val="0"/>
          <w:numId w:val="10"/>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lastRenderedPageBreak/>
        <w:t>MSc Entrepreneurship &amp; Innovation</w:t>
      </w:r>
      <w:r w:rsidR="003C2DC5" w:rsidRPr="004C24FB">
        <w:rPr>
          <w:rFonts w:ascii="Arial" w:eastAsia="Times New Roman" w:hAnsi="Arial" w:cs="Arial"/>
          <w:b/>
          <w:bCs/>
          <w:kern w:val="0"/>
          <w:sz w:val="24"/>
          <w:szCs w:val="24"/>
          <w:lang w:eastAsia="en-GB"/>
          <w14:ligatures w14:val="none"/>
        </w:rPr>
        <w:t xml:space="preserve"> (Distinction</w:t>
      </w:r>
      <w:r w:rsidR="001901C3" w:rsidRPr="004C24FB">
        <w:rPr>
          <w:rFonts w:ascii="Arial" w:eastAsia="Times New Roman" w:hAnsi="Arial" w:cs="Arial"/>
          <w:b/>
          <w:bCs/>
          <w:kern w:val="0"/>
          <w:sz w:val="24"/>
          <w:szCs w:val="24"/>
          <w:lang w:eastAsia="en-GB"/>
          <w14:ligatures w14:val="none"/>
        </w:rPr>
        <w:t>)</w:t>
      </w:r>
      <w:r w:rsidRPr="004C24FB">
        <w:rPr>
          <w:rFonts w:ascii="Arial" w:eastAsia="Times New Roman" w:hAnsi="Arial" w:cs="Arial"/>
          <w:kern w:val="0"/>
          <w:sz w:val="24"/>
          <w:szCs w:val="24"/>
          <w:lang w:eastAsia="en-GB"/>
          <w14:ligatures w14:val="none"/>
        </w:rPr>
        <w:t xml:space="preserve"> – University of Salford 2025</w:t>
      </w:r>
    </w:p>
    <w:p w14:paraId="5255A69F" w14:textId="77777777" w:rsidR="005D30F4" w:rsidRPr="004C24FB" w:rsidRDefault="005D30F4" w:rsidP="004C24FB">
      <w:pPr>
        <w:numPr>
          <w:ilvl w:val="0"/>
          <w:numId w:val="10"/>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b/>
          <w:bCs/>
          <w:kern w:val="0"/>
          <w:sz w:val="24"/>
          <w:szCs w:val="24"/>
          <w:lang w:eastAsia="en-GB"/>
          <w14:ligatures w14:val="none"/>
        </w:rPr>
        <w:t>BSc (Hons) Business Management with Innovation &amp; Technology</w:t>
      </w:r>
      <w:r w:rsidRPr="004C24FB">
        <w:rPr>
          <w:rFonts w:ascii="Arial" w:eastAsia="Times New Roman" w:hAnsi="Arial" w:cs="Arial"/>
          <w:kern w:val="0"/>
          <w:sz w:val="24"/>
          <w:szCs w:val="24"/>
          <w:lang w:eastAsia="en-GB"/>
          <w14:ligatures w14:val="none"/>
        </w:rPr>
        <w:t xml:space="preserve"> – University of Salford, 2024</w:t>
      </w:r>
    </w:p>
    <w:p w14:paraId="3AE6057E"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Certifications</w:t>
      </w:r>
    </w:p>
    <w:p w14:paraId="256D838C" w14:textId="77777777" w:rsidR="005D30F4" w:rsidRPr="004C24FB" w:rsidRDefault="005D30F4"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ertified Professional Agile Coach (ICP-ACC)</w:t>
      </w:r>
    </w:p>
    <w:p w14:paraId="755C645A" w14:textId="77777777" w:rsidR="005D30F4" w:rsidRPr="004C24FB" w:rsidRDefault="005D30F4"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ertified Enterprise Agile Coach (ICP-ENT)</w:t>
      </w:r>
    </w:p>
    <w:p w14:paraId="7482D05F" w14:textId="77777777" w:rsidR="005D30F4" w:rsidRPr="004C24FB" w:rsidRDefault="005D30F4"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ertified Professional Lean Portfolio Management (ICP-LMP)</w:t>
      </w:r>
    </w:p>
    <w:p w14:paraId="5980BA21" w14:textId="77777777" w:rsidR="005D30F4" w:rsidRDefault="005D30F4"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Professional Scrum Master (PSM I)</w:t>
      </w:r>
    </w:p>
    <w:p w14:paraId="61443136" w14:textId="0D2F3895" w:rsidR="002D2122" w:rsidRPr="002D2122" w:rsidRDefault="002D2122"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2D2122">
        <w:rPr>
          <w:rFonts w:ascii="Arial" w:hAnsi="Arial" w:cs="Arial"/>
        </w:rPr>
        <w:t>Guidewire Policy</w:t>
      </w:r>
      <w:r>
        <w:rPr>
          <w:rFonts w:ascii="Arial" w:hAnsi="Arial" w:cs="Arial"/>
        </w:rPr>
        <w:t xml:space="preserve"> </w:t>
      </w:r>
      <w:r w:rsidRPr="002D2122">
        <w:rPr>
          <w:rFonts w:ascii="Arial" w:hAnsi="Arial" w:cs="Arial"/>
        </w:rPr>
        <w:t>Centre, Guidewire Claim</w:t>
      </w:r>
      <w:r>
        <w:rPr>
          <w:rFonts w:ascii="Arial" w:hAnsi="Arial" w:cs="Arial"/>
        </w:rPr>
        <w:t xml:space="preserve"> </w:t>
      </w:r>
      <w:r w:rsidRPr="002D2122">
        <w:rPr>
          <w:rFonts w:ascii="Arial" w:hAnsi="Arial" w:cs="Arial"/>
        </w:rPr>
        <w:t>Centre</w:t>
      </w:r>
    </w:p>
    <w:p w14:paraId="3A717A4D" w14:textId="77777777" w:rsidR="005D30F4" w:rsidRPr="004C24FB" w:rsidRDefault="005D30F4"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ertified SAFe Scrum Master (CSM 6.0)</w:t>
      </w:r>
    </w:p>
    <w:p w14:paraId="2E6DAE8C" w14:textId="77777777" w:rsidR="005D30F4" w:rsidRPr="004C24FB" w:rsidRDefault="005D30F4" w:rsidP="004C24FB">
      <w:pPr>
        <w:numPr>
          <w:ilvl w:val="0"/>
          <w:numId w:val="11"/>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 xml:space="preserve">Diploma in Business and Marketing </w:t>
      </w:r>
    </w:p>
    <w:p w14:paraId="40CDEAC7"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Technical Skills</w:t>
      </w:r>
    </w:p>
    <w:p w14:paraId="36B4BDCB" w14:textId="77777777" w:rsidR="005D30F4" w:rsidRPr="004C24FB" w:rsidRDefault="005D30F4" w:rsidP="004C24FB">
      <w:pPr>
        <w:numPr>
          <w:ilvl w:val="0"/>
          <w:numId w:val="12"/>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Agile Tools: Jira, Azure DevOps (DORA), Confluence, Smartsheet, ServiceNow, Miro, Lucid</w:t>
      </w:r>
    </w:p>
    <w:p w14:paraId="4EE1E4FE" w14:textId="77777777" w:rsidR="005D30F4" w:rsidRPr="004C24FB" w:rsidRDefault="005D30F4" w:rsidP="004C24FB">
      <w:pPr>
        <w:numPr>
          <w:ilvl w:val="0"/>
          <w:numId w:val="12"/>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BI &amp; Data: Power BI, Data Migration, CRM (Salesforce)</w:t>
      </w:r>
    </w:p>
    <w:p w14:paraId="4B1AD2B8" w14:textId="77777777" w:rsidR="005D30F4" w:rsidRPr="004C24FB" w:rsidRDefault="005D30F4" w:rsidP="004C24FB">
      <w:pPr>
        <w:numPr>
          <w:ilvl w:val="0"/>
          <w:numId w:val="12"/>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Cloud: Google Cloud Platform, AWS</w:t>
      </w:r>
    </w:p>
    <w:p w14:paraId="5F12ACA4" w14:textId="77777777" w:rsidR="005D30F4" w:rsidRPr="004C24FB" w:rsidRDefault="005D30F4" w:rsidP="004C24FB">
      <w:pPr>
        <w:numPr>
          <w:ilvl w:val="0"/>
          <w:numId w:val="12"/>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Productivity: MS Office Suite, Teams, Slack, Zoom, Skype for Business</w:t>
      </w:r>
    </w:p>
    <w:p w14:paraId="6A75FA93"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Key Achievements</w:t>
      </w:r>
    </w:p>
    <w:p w14:paraId="36430B84" w14:textId="240B9440" w:rsidR="005D30F4" w:rsidRPr="004C24FB" w:rsidRDefault="005D30F4" w:rsidP="004C24FB">
      <w:pPr>
        <w:numPr>
          <w:ilvl w:val="0"/>
          <w:numId w:val="13"/>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 xml:space="preserve">Implemented </w:t>
      </w:r>
      <w:r w:rsidRPr="004C24FB">
        <w:rPr>
          <w:rFonts w:ascii="Arial" w:eastAsia="Times New Roman" w:hAnsi="Arial" w:cs="Arial"/>
          <w:sz w:val="24"/>
          <w:szCs w:val="24"/>
        </w:rPr>
        <w:t>Lean Portfolio Management policies, ensuring compliance and strategic alignment across multi-disciplinary teams.</w:t>
      </w:r>
    </w:p>
    <w:p w14:paraId="451DA031" w14:textId="77777777" w:rsidR="005D30F4" w:rsidRPr="004C24FB" w:rsidRDefault="005D30F4" w:rsidP="004C24FB">
      <w:pPr>
        <w:numPr>
          <w:ilvl w:val="0"/>
          <w:numId w:val="30"/>
        </w:numPr>
        <w:spacing w:line="276" w:lineRule="auto"/>
        <w:rPr>
          <w:rFonts w:ascii="Arial" w:eastAsia="Times New Roman" w:hAnsi="Arial" w:cs="Arial"/>
          <w:sz w:val="24"/>
          <w:szCs w:val="24"/>
        </w:rPr>
      </w:pPr>
      <w:r w:rsidRPr="004C24FB">
        <w:rPr>
          <w:rFonts w:ascii="Arial" w:eastAsia="Times New Roman" w:hAnsi="Arial" w:cs="Arial"/>
          <w:sz w:val="24"/>
          <w:szCs w:val="24"/>
        </w:rPr>
        <w:t>Grew client profit by 10% through improved delivery value, proactive issue resolution, and enhanced stakeholder engagement.</w:t>
      </w:r>
    </w:p>
    <w:p w14:paraId="1C975E74" w14:textId="77777777" w:rsidR="005D30F4" w:rsidRPr="004C24FB" w:rsidRDefault="005D30F4" w:rsidP="004C24FB">
      <w:pPr>
        <w:numPr>
          <w:ilvl w:val="0"/>
          <w:numId w:val="30"/>
        </w:numPr>
        <w:spacing w:line="276" w:lineRule="auto"/>
        <w:rPr>
          <w:rFonts w:ascii="Arial" w:eastAsia="Times New Roman" w:hAnsi="Arial" w:cs="Arial"/>
          <w:sz w:val="24"/>
          <w:szCs w:val="24"/>
        </w:rPr>
      </w:pPr>
      <w:r w:rsidRPr="004C24FB">
        <w:rPr>
          <w:rFonts w:ascii="Arial" w:eastAsia="Times New Roman" w:hAnsi="Arial" w:cs="Arial"/>
          <w:sz w:val="24"/>
          <w:szCs w:val="24"/>
        </w:rPr>
        <w:t>Delivered 4 KPI dashboards in 3 weeks, resulting in increased operational transparency and business efficiency.</w:t>
      </w:r>
    </w:p>
    <w:p w14:paraId="760F5C22" w14:textId="77777777" w:rsidR="005D30F4" w:rsidRDefault="005D30F4" w:rsidP="004C24FB">
      <w:pPr>
        <w:numPr>
          <w:ilvl w:val="0"/>
          <w:numId w:val="30"/>
        </w:numPr>
        <w:spacing w:line="276" w:lineRule="auto"/>
        <w:rPr>
          <w:rFonts w:ascii="Arial" w:eastAsia="Times New Roman" w:hAnsi="Arial" w:cs="Arial"/>
          <w:sz w:val="24"/>
          <w:szCs w:val="24"/>
        </w:rPr>
      </w:pPr>
      <w:r w:rsidRPr="004C24FB">
        <w:rPr>
          <w:rFonts w:ascii="Arial" w:eastAsia="Times New Roman" w:hAnsi="Arial" w:cs="Arial"/>
          <w:sz w:val="24"/>
          <w:szCs w:val="24"/>
        </w:rPr>
        <w:t>Reduced BI incidents by implementing root-cause analysis and leading regular retrospectives, driving continuous improvement in service quality.</w:t>
      </w:r>
    </w:p>
    <w:p w14:paraId="02536E17" w14:textId="67D9CA4D" w:rsidR="004C24FB" w:rsidRPr="004C24FB" w:rsidRDefault="004C24FB" w:rsidP="004C24FB">
      <w:pPr>
        <w:numPr>
          <w:ilvl w:val="0"/>
          <w:numId w:val="30"/>
        </w:numPr>
        <w:spacing w:line="276" w:lineRule="auto"/>
        <w:rPr>
          <w:rFonts w:ascii="Arial" w:eastAsia="Times New Roman" w:hAnsi="Arial" w:cs="Arial"/>
          <w:sz w:val="24"/>
          <w:szCs w:val="24"/>
        </w:rPr>
      </w:pPr>
      <w:r>
        <w:rPr>
          <w:rFonts w:ascii="Arial" w:eastAsia="Times New Roman" w:hAnsi="Arial" w:cs="Arial"/>
          <w:sz w:val="24"/>
          <w:szCs w:val="24"/>
        </w:rPr>
        <w:t>Successfully setting up and running a fully functioning community of practice within the organisation to encourage shared learning and Agile mindset growth.</w:t>
      </w:r>
    </w:p>
    <w:p w14:paraId="19237AA4"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Languages</w:t>
      </w:r>
    </w:p>
    <w:p w14:paraId="0124A712" w14:textId="77777777" w:rsidR="005D30F4" w:rsidRPr="004C24FB" w:rsidRDefault="005D30F4" w:rsidP="004C24FB">
      <w:pPr>
        <w:numPr>
          <w:ilvl w:val="0"/>
          <w:numId w:val="14"/>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English (C2 Proficient, First Language)</w:t>
      </w:r>
    </w:p>
    <w:p w14:paraId="762A0792" w14:textId="77777777" w:rsidR="005D30F4" w:rsidRPr="004C24FB" w:rsidRDefault="005D30F4" w:rsidP="004C24FB">
      <w:pPr>
        <w:spacing w:before="100" w:beforeAutospacing="1" w:after="100" w:afterAutospacing="1" w:line="276" w:lineRule="auto"/>
        <w:outlineLvl w:val="1"/>
        <w:rPr>
          <w:rFonts w:ascii="Arial" w:eastAsia="Times New Roman" w:hAnsi="Arial" w:cs="Arial"/>
          <w:b/>
          <w:bCs/>
          <w:kern w:val="0"/>
          <w:sz w:val="24"/>
          <w:szCs w:val="24"/>
          <w:lang w:eastAsia="en-GB"/>
          <w14:ligatures w14:val="none"/>
        </w:rPr>
      </w:pPr>
      <w:r w:rsidRPr="004C24FB">
        <w:rPr>
          <w:rFonts w:ascii="Arial" w:eastAsia="Times New Roman" w:hAnsi="Arial" w:cs="Arial"/>
          <w:b/>
          <w:bCs/>
          <w:kern w:val="0"/>
          <w:sz w:val="24"/>
          <w:szCs w:val="24"/>
          <w:lang w:eastAsia="en-GB"/>
          <w14:ligatures w14:val="none"/>
        </w:rPr>
        <w:t>Additional Information</w:t>
      </w:r>
    </w:p>
    <w:p w14:paraId="4571686C" w14:textId="77777777" w:rsidR="005D30F4" w:rsidRPr="004C24FB" w:rsidRDefault="005D30F4" w:rsidP="004C24FB">
      <w:pPr>
        <w:numPr>
          <w:ilvl w:val="0"/>
          <w:numId w:val="15"/>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lastRenderedPageBreak/>
        <w:t>Full UK Driving Licence (Category B Auto)</w:t>
      </w:r>
    </w:p>
    <w:p w14:paraId="2ABFCA55" w14:textId="0D9C7971" w:rsidR="005D30F4" w:rsidRPr="004C24FB" w:rsidRDefault="005D30F4" w:rsidP="004C24FB">
      <w:pPr>
        <w:numPr>
          <w:ilvl w:val="0"/>
          <w:numId w:val="15"/>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 xml:space="preserve">Interests: Travelling, reading, cooking, teaching, </w:t>
      </w:r>
      <w:r w:rsidR="005309C3">
        <w:rPr>
          <w:rFonts w:ascii="Arial" w:eastAsia="Times New Roman" w:hAnsi="Arial" w:cs="Arial"/>
          <w:kern w:val="0"/>
          <w:sz w:val="24"/>
          <w:szCs w:val="24"/>
          <w:lang w:eastAsia="en-GB"/>
          <w14:ligatures w14:val="none"/>
        </w:rPr>
        <w:t xml:space="preserve">coaching, </w:t>
      </w:r>
      <w:r w:rsidRPr="004C24FB">
        <w:rPr>
          <w:rFonts w:ascii="Arial" w:eastAsia="Times New Roman" w:hAnsi="Arial" w:cs="Arial"/>
          <w:kern w:val="0"/>
          <w:sz w:val="24"/>
          <w:szCs w:val="24"/>
          <w:lang w:eastAsia="en-GB"/>
          <w14:ligatures w14:val="none"/>
        </w:rPr>
        <w:t>creativity</w:t>
      </w:r>
      <w:r w:rsidR="005309C3">
        <w:rPr>
          <w:rFonts w:ascii="Arial" w:eastAsia="Times New Roman" w:hAnsi="Arial" w:cs="Arial"/>
          <w:kern w:val="0"/>
          <w:sz w:val="24"/>
          <w:szCs w:val="24"/>
          <w:lang w:eastAsia="en-GB"/>
          <w14:ligatures w14:val="none"/>
        </w:rPr>
        <w:t>.</w:t>
      </w:r>
    </w:p>
    <w:p w14:paraId="1AC1E337" w14:textId="77777777" w:rsidR="005D30F4" w:rsidRPr="004C24FB" w:rsidRDefault="005D30F4" w:rsidP="004C24FB">
      <w:pPr>
        <w:numPr>
          <w:ilvl w:val="0"/>
          <w:numId w:val="15"/>
        </w:numPr>
        <w:spacing w:before="100" w:beforeAutospacing="1" w:after="100" w:afterAutospacing="1" w:line="276" w:lineRule="auto"/>
        <w:rPr>
          <w:rFonts w:ascii="Arial" w:eastAsia="Times New Roman" w:hAnsi="Arial" w:cs="Arial"/>
          <w:kern w:val="0"/>
          <w:sz w:val="24"/>
          <w:szCs w:val="24"/>
          <w:lang w:eastAsia="en-GB"/>
          <w14:ligatures w14:val="none"/>
        </w:rPr>
      </w:pPr>
      <w:r w:rsidRPr="004C24FB">
        <w:rPr>
          <w:rFonts w:ascii="Arial" w:eastAsia="Times New Roman" w:hAnsi="Arial" w:cs="Arial"/>
          <w:kern w:val="0"/>
          <w:sz w:val="24"/>
          <w:szCs w:val="24"/>
          <w:lang w:eastAsia="en-GB"/>
          <w14:ligatures w14:val="none"/>
        </w:rPr>
        <w:t>British Citizen</w:t>
      </w:r>
    </w:p>
    <w:p w14:paraId="3E412AA9" w14:textId="650E58AE" w:rsidR="005D30F4" w:rsidRPr="004C24FB" w:rsidRDefault="005D30F4" w:rsidP="004C24FB">
      <w:pPr>
        <w:spacing w:before="100" w:beforeAutospacing="1" w:after="100" w:afterAutospacing="1" w:line="276" w:lineRule="auto"/>
        <w:rPr>
          <w:rFonts w:ascii="Arial" w:hAnsi="Arial" w:cs="Arial"/>
          <w:sz w:val="24"/>
          <w:szCs w:val="24"/>
        </w:rPr>
      </w:pPr>
      <w:r w:rsidRPr="004C24FB">
        <w:rPr>
          <w:rFonts w:ascii="Arial" w:eastAsia="Times New Roman" w:hAnsi="Arial" w:cs="Arial"/>
          <w:b/>
          <w:bCs/>
          <w:kern w:val="0"/>
          <w:sz w:val="24"/>
          <w:szCs w:val="24"/>
          <w:lang w:eastAsia="en-GB"/>
          <w14:ligatures w14:val="none"/>
        </w:rPr>
        <w:t>LinkedIn profile:</w:t>
      </w:r>
      <w:r w:rsidRPr="004C24FB">
        <w:rPr>
          <w:rFonts w:ascii="Arial" w:eastAsia="Times New Roman" w:hAnsi="Arial" w:cs="Arial"/>
          <w:kern w:val="0"/>
          <w:sz w:val="24"/>
          <w:szCs w:val="24"/>
          <w:lang w:eastAsia="en-GB"/>
          <w14:ligatures w14:val="none"/>
        </w:rPr>
        <w:t xml:space="preserve"> </w:t>
      </w:r>
      <w:hyperlink r:id="rId5" w:history="1">
        <w:r w:rsidRPr="004C24FB">
          <w:rPr>
            <w:rStyle w:val="Hyperlink"/>
            <w:rFonts w:ascii="Arial" w:hAnsi="Arial" w:cs="Arial"/>
            <w:sz w:val="24"/>
            <w:szCs w:val="24"/>
            <w:shd w:val="clear" w:color="auto" w:fill="FFFFFF"/>
          </w:rPr>
          <w:t>www.linkedin.com/in/precious-baker-0680756a</w:t>
        </w:r>
      </w:hyperlink>
    </w:p>
    <w:p w14:paraId="7D24359A" w14:textId="77777777" w:rsidR="00705520" w:rsidRPr="004C24FB" w:rsidRDefault="00705520" w:rsidP="004C24FB">
      <w:pPr>
        <w:spacing w:line="276" w:lineRule="auto"/>
        <w:rPr>
          <w:rFonts w:ascii="Arial" w:hAnsi="Arial" w:cs="Arial"/>
          <w:sz w:val="24"/>
          <w:szCs w:val="24"/>
        </w:rPr>
      </w:pPr>
    </w:p>
    <w:sectPr w:rsidR="00705520" w:rsidRPr="004C24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232A9"/>
    <w:multiLevelType w:val="multilevel"/>
    <w:tmpl w:val="6FAA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F2F24"/>
    <w:multiLevelType w:val="multilevel"/>
    <w:tmpl w:val="5B1CC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0575F2"/>
    <w:multiLevelType w:val="multilevel"/>
    <w:tmpl w:val="2B62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F1B85"/>
    <w:multiLevelType w:val="multilevel"/>
    <w:tmpl w:val="04CE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8A7262"/>
    <w:multiLevelType w:val="multilevel"/>
    <w:tmpl w:val="AE127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C61F3"/>
    <w:multiLevelType w:val="multilevel"/>
    <w:tmpl w:val="05864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397A01"/>
    <w:multiLevelType w:val="multilevel"/>
    <w:tmpl w:val="AD86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C415CD"/>
    <w:multiLevelType w:val="multilevel"/>
    <w:tmpl w:val="2B189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3643F"/>
    <w:multiLevelType w:val="multilevel"/>
    <w:tmpl w:val="36E8D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456574"/>
    <w:multiLevelType w:val="multilevel"/>
    <w:tmpl w:val="B7665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3C0DF7"/>
    <w:multiLevelType w:val="multilevel"/>
    <w:tmpl w:val="CF849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1081F"/>
    <w:multiLevelType w:val="multilevel"/>
    <w:tmpl w:val="9B6A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E02DC2"/>
    <w:multiLevelType w:val="multilevel"/>
    <w:tmpl w:val="739C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21D09"/>
    <w:multiLevelType w:val="multilevel"/>
    <w:tmpl w:val="14405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F33EBB"/>
    <w:multiLevelType w:val="multilevel"/>
    <w:tmpl w:val="7C4C1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8E2188"/>
    <w:multiLevelType w:val="multilevel"/>
    <w:tmpl w:val="2690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C4764A"/>
    <w:multiLevelType w:val="multilevel"/>
    <w:tmpl w:val="845E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82D82"/>
    <w:multiLevelType w:val="multilevel"/>
    <w:tmpl w:val="457E4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C63A7"/>
    <w:multiLevelType w:val="multilevel"/>
    <w:tmpl w:val="B86A3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4E3932"/>
    <w:multiLevelType w:val="multilevel"/>
    <w:tmpl w:val="FCA27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77288E"/>
    <w:multiLevelType w:val="multilevel"/>
    <w:tmpl w:val="2E38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FE7A46"/>
    <w:multiLevelType w:val="multilevel"/>
    <w:tmpl w:val="2D0E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7A57AC"/>
    <w:multiLevelType w:val="multilevel"/>
    <w:tmpl w:val="45E0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927268"/>
    <w:multiLevelType w:val="multilevel"/>
    <w:tmpl w:val="9D0EB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7C185D"/>
    <w:multiLevelType w:val="multilevel"/>
    <w:tmpl w:val="978E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AC497A"/>
    <w:multiLevelType w:val="multilevel"/>
    <w:tmpl w:val="07BAE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0D6876"/>
    <w:multiLevelType w:val="multilevel"/>
    <w:tmpl w:val="7A020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8204CA"/>
    <w:multiLevelType w:val="multilevel"/>
    <w:tmpl w:val="D9E0F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BB3B30"/>
    <w:multiLevelType w:val="multilevel"/>
    <w:tmpl w:val="C578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A84E68"/>
    <w:multiLevelType w:val="multilevel"/>
    <w:tmpl w:val="7EF87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63431"/>
    <w:multiLevelType w:val="multilevel"/>
    <w:tmpl w:val="DC704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FA104F"/>
    <w:multiLevelType w:val="multilevel"/>
    <w:tmpl w:val="CBE2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D765A9"/>
    <w:multiLevelType w:val="multilevel"/>
    <w:tmpl w:val="BD26D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8E56DD"/>
    <w:multiLevelType w:val="multilevel"/>
    <w:tmpl w:val="6CA0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411E3C"/>
    <w:multiLevelType w:val="multilevel"/>
    <w:tmpl w:val="3D929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870A2D"/>
    <w:multiLevelType w:val="hybridMultilevel"/>
    <w:tmpl w:val="F9EC9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9293556">
    <w:abstractNumId w:val="32"/>
  </w:num>
  <w:num w:numId="2" w16cid:durableId="991719937">
    <w:abstractNumId w:val="27"/>
  </w:num>
  <w:num w:numId="3" w16cid:durableId="1969582202">
    <w:abstractNumId w:val="29"/>
  </w:num>
  <w:num w:numId="4" w16cid:durableId="625352363">
    <w:abstractNumId w:val="26"/>
  </w:num>
  <w:num w:numId="5" w16cid:durableId="615211619">
    <w:abstractNumId w:val="21"/>
  </w:num>
  <w:num w:numId="6" w16cid:durableId="123933907">
    <w:abstractNumId w:val="18"/>
  </w:num>
  <w:num w:numId="7" w16cid:durableId="1650206403">
    <w:abstractNumId w:val="1"/>
  </w:num>
  <w:num w:numId="8" w16cid:durableId="924729641">
    <w:abstractNumId w:val="24"/>
  </w:num>
  <w:num w:numId="9" w16cid:durableId="1151945108">
    <w:abstractNumId w:val="2"/>
  </w:num>
  <w:num w:numId="10" w16cid:durableId="828134453">
    <w:abstractNumId w:val="33"/>
  </w:num>
  <w:num w:numId="11" w16cid:durableId="540094193">
    <w:abstractNumId w:val="17"/>
  </w:num>
  <w:num w:numId="12" w16cid:durableId="547380144">
    <w:abstractNumId w:val="7"/>
  </w:num>
  <w:num w:numId="13" w16cid:durableId="931739859">
    <w:abstractNumId w:val="23"/>
  </w:num>
  <w:num w:numId="14" w16cid:durableId="1633629805">
    <w:abstractNumId w:val="13"/>
  </w:num>
  <w:num w:numId="15" w16cid:durableId="1642346224">
    <w:abstractNumId w:val="16"/>
  </w:num>
  <w:num w:numId="16" w16cid:durableId="832067772">
    <w:abstractNumId w:val="35"/>
  </w:num>
  <w:num w:numId="17" w16cid:durableId="1049842984">
    <w:abstractNumId w:val="11"/>
  </w:num>
  <w:num w:numId="18" w16cid:durableId="997268086">
    <w:abstractNumId w:val="12"/>
  </w:num>
  <w:num w:numId="19" w16cid:durableId="48849754">
    <w:abstractNumId w:val="9"/>
  </w:num>
  <w:num w:numId="20" w16cid:durableId="1369138471">
    <w:abstractNumId w:val="6"/>
  </w:num>
  <w:num w:numId="21" w16cid:durableId="1609390014">
    <w:abstractNumId w:val="30"/>
  </w:num>
  <w:num w:numId="22" w16cid:durableId="2078436084">
    <w:abstractNumId w:val="34"/>
  </w:num>
  <w:num w:numId="23" w16cid:durableId="2075160144">
    <w:abstractNumId w:val="19"/>
  </w:num>
  <w:num w:numId="24" w16cid:durableId="621351172">
    <w:abstractNumId w:val="3"/>
  </w:num>
  <w:num w:numId="25" w16cid:durableId="687828135">
    <w:abstractNumId w:val="0"/>
  </w:num>
  <w:num w:numId="26" w16cid:durableId="1260716336">
    <w:abstractNumId w:val="4"/>
  </w:num>
  <w:num w:numId="27" w16cid:durableId="1490633712">
    <w:abstractNumId w:val="31"/>
  </w:num>
  <w:num w:numId="28" w16cid:durableId="384837916">
    <w:abstractNumId w:val="22"/>
  </w:num>
  <w:num w:numId="29" w16cid:durableId="1574241553">
    <w:abstractNumId w:val="15"/>
  </w:num>
  <w:num w:numId="30" w16cid:durableId="327484067">
    <w:abstractNumId w:val="28"/>
  </w:num>
  <w:num w:numId="31" w16cid:durableId="1469973748">
    <w:abstractNumId w:val="25"/>
  </w:num>
  <w:num w:numId="32" w16cid:durableId="1828129970">
    <w:abstractNumId w:val="5"/>
  </w:num>
  <w:num w:numId="33" w16cid:durableId="2131313589">
    <w:abstractNumId w:val="10"/>
  </w:num>
  <w:num w:numId="34" w16cid:durableId="207425346">
    <w:abstractNumId w:val="14"/>
  </w:num>
  <w:num w:numId="35" w16cid:durableId="1409960562">
    <w:abstractNumId w:val="20"/>
  </w:num>
  <w:num w:numId="36" w16cid:durableId="3327583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CksbmhmZGFsaGZko6SsGpxcWZ+XkgBWa1ANhsalcsAAAA"/>
  </w:docVars>
  <w:rsids>
    <w:rsidRoot w:val="005D30F4"/>
    <w:rsid w:val="000B091F"/>
    <w:rsid w:val="001901C3"/>
    <w:rsid w:val="001A280C"/>
    <w:rsid w:val="002D2122"/>
    <w:rsid w:val="00336430"/>
    <w:rsid w:val="003848C3"/>
    <w:rsid w:val="003C2DC5"/>
    <w:rsid w:val="00485279"/>
    <w:rsid w:val="004C24FB"/>
    <w:rsid w:val="0051174F"/>
    <w:rsid w:val="005309C3"/>
    <w:rsid w:val="005D30F4"/>
    <w:rsid w:val="006757EA"/>
    <w:rsid w:val="006A0C9D"/>
    <w:rsid w:val="006A4382"/>
    <w:rsid w:val="00702671"/>
    <w:rsid w:val="00705520"/>
    <w:rsid w:val="008416E6"/>
    <w:rsid w:val="00B926EB"/>
    <w:rsid w:val="00CA0AE6"/>
    <w:rsid w:val="00D009AA"/>
    <w:rsid w:val="00F16FCC"/>
    <w:rsid w:val="00F1712D"/>
    <w:rsid w:val="00F629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3B73"/>
  <w15:chartTrackingRefBased/>
  <w15:docId w15:val="{15872AD3-5B53-4DDD-9978-BBF1EF8C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0F4"/>
  </w:style>
  <w:style w:type="paragraph" w:styleId="Heading1">
    <w:name w:val="heading 1"/>
    <w:basedOn w:val="Normal"/>
    <w:next w:val="Normal"/>
    <w:link w:val="Heading1Char"/>
    <w:uiPriority w:val="9"/>
    <w:qFormat/>
    <w:rsid w:val="005D30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30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30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30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30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30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30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30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30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0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30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30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30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30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30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30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30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30F4"/>
    <w:rPr>
      <w:rFonts w:eastAsiaTheme="majorEastAsia" w:cstheme="majorBidi"/>
      <w:color w:val="272727" w:themeColor="text1" w:themeTint="D8"/>
    </w:rPr>
  </w:style>
  <w:style w:type="paragraph" w:styleId="Title">
    <w:name w:val="Title"/>
    <w:basedOn w:val="Normal"/>
    <w:next w:val="Normal"/>
    <w:link w:val="TitleChar"/>
    <w:uiPriority w:val="10"/>
    <w:qFormat/>
    <w:rsid w:val="005D30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30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30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30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30F4"/>
    <w:pPr>
      <w:spacing w:before="160"/>
      <w:jc w:val="center"/>
    </w:pPr>
    <w:rPr>
      <w:i/>
      <w:iCs/>
      <w:color w:val="404040" w:themeColor="text1" w:themeTint="BF"/>
    </w:rPr>
  </w:style>
  <w:style w:type="character" w:customStyle="1" w:styleId="QuoteChar">
    <w:name w:val="Quote Char"/>
    <w:basedOn w:val="DefaultParagraphFont"/>
    <w:link w:val="Quote"/>
    <w:uiPriority w:val="29"/>
    <w:rsid w:val="005D30F4"/>
    <w:rPr>
      <w:i/>
      <w:iCs/>
      <w:color w:val="404040" w:themeColor="text1" w:themeTint="BF"/>
    </w:rPr>
  </w:style>
  <w:style w:type="paragraph" w:styleId="ListParagraph">
    <w:name w:val="List Paragraph"/>
    <w:basedOn w:val="Normal"/>
    <w:uiPriority w:val="34"/>
    <w:qFormat/>
    <w:rsid w:val="005D30F4"/>
    <w:pPr>
      <w:ind w:left="720"/>
      <w:contextualSpacing/>
    </w:pPr>
  </w:style>
  <w:style w:type="character" w:styleId="IntenseEmphasis">
    <w:name w:val="Intense Emphasis"/>
    <w:basedOn w:val="DefaultParagraphFont"/>
    <w:uiPriority w:val="21"/>
    <w:qFormat/>
    <w:rsid w:val="005D30F4"/>
    <w:rPr>
      <w:i/>
      <w:iCs/>
      <w:color w:val="0F4761" w:themeColor="accent1" w:themeShade="BF"/>
    </w:rPr>
  </w:style>
  <w:style w:type="paragraph" w:styleId="IntenseQuote">
    <w:name w:val="Intense Quote"/>
    <w:basedOn w:val="Normal"/>
    <w:next w:val="Normal"/>
    <w:link w:val="IntenseQuoteChar"/>
    <w:uiPriority w:val="30"/>
    <w:qFormat/>
    <w:rsid w:val="005D30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30F4"/>
    <w:rPr>
      <w:i/>
      <w:iCs/>
      <w:color w:val="0F4761" w:themeColor="accent1" w:themeShade="BF"/>
    </w:rPr>
  </w:style>
  <w:style w:type="character" w:styleId="IntenseReference">
    <w:name w:val="Intense Reference"/>
    <w:basedOn w:val="DefaultParagraphFont"/>
    <w:uiPriority w:val="32"/>
    <w:qFormat/>
    <w:rsid w:val="005D30F4"/>
    <w:rPr>
      <w:b/>
      <w:bCs/>
      <w:smallCaps/>
      <w:color w:val="0F4761" w:themeColor="accent1" w:themeShade="BF"/>
      <w:spacing w:val="5"/>
    </w:rPr>
  </w:style>
  <w:style w:type="character" w:styleId="Strong">
    <w:name w:val="Strong"/>
    <w:basedOn w:val="DefaultParagraphFont"/>
    <w:uiPriority w:val="22"/>
    <w:qFormat/>
    <w:rsid w:val="005D30F4"/>
    <w:rPr>
      <w:b/>
      <w:bCs/>
    </w:rPr>
  </w:style>
  <w:style w:type="character" w:customStyle="1" w:styleId="span">
    <w:name w:val="span"/>
    <w:basedOn w:val="DefaultParagraphFont"/>
    <w:rsid w:val="005D30F4"/>
    <w:rPr>
      <w:sz w:val="24"/>
      <w:szCs w:val="24"/>
      <w:bdr w:val="none" w:sz="0" w:space="0" w:color="auto"/>
      <w:vertAlign w:val="baseline"/>
    </w:rPr>
  </w:style>
  <w:style w:type="character" w:styleId="Hyperlink">
    <w:name w:val="Hyperlink"/>
    <w:basedOn w:val="DefaultParagraphFont"/>
    <w:uiPriority w:val="99"/>
    <w:unhideWhenUsed/>
    <w:rsid w:val="005D30F4"/>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linkedin.com/in/precious-baker-0680756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188</Words>
  <Characters>14891</Characters>
  <Application>Microsoft Office Word</Application>
  <DocSecurity>0</DocSecurity>
  <Lines>240</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ous Baker</dc:creator>
  <cp:keywords/>
  <dc:description/>
  <cp:lastModifiedBy>Precious Baker</cp:lastModifiedBy>
  <cp:revision>3</cp:revision>
  <dcterms:created xsi:type="dcterms:W3CDTF">2026-06-10T11:38:00Z</dcterms:created>
  <dcterms:modified xsi:type="dcterms:W3CDTF">2026-06-1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24920-d946-4dd1-b319-f701d7376aa5</vt:lpwstr>
  </property>
</Properties>
</file>